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60A69" w14:textId="77777777" w:rsidR="00CD5F6D" w:rsidRPr="00B25521" w:rsidRDefault="00CD5F6D">
      <w:pPr>
        <w:pStyle w:val="af3"/>
        <w:spacing w:before="0" w:after="0"/>
        <w:rPr>
          <w:i/>
          <w:sz w:val="24"/>
          <w:szCs w:val="24"/>
        </w:rPr>
      </w:pPr>
      <w:bookmarkStart w:id="0" w:name="_GoBack"/>
      <w:bookmarkEnd w:id="0"/>
      <w:r w:rsidRPr="00B25521">
        <w:t>Submission Form</w:t>
      </w:r>
    </w:p>
    <w:p w14:paraId="090A43AD" w14:textId="77777777" w:rsidR="00CD5F6D" w:rsidRPr="00B25521" w:rsidRDefault="00CD5F6D">
      <w:pPr>
        <w:pStyle w:val="af3"/>
        <w:spacing w:before="0" w:after="0"/>
      </w:pPr>
      <w:r w:rsidRPr="00B25521">
        <w:rPr>
          <w:i/>
          <w:sz w:val="24"/>
          <w:szCs w:val="24"/>
        </w:rPr>
        <w:t>Advanced Biomedical Engineering</w:t>
      </w:r>
    </w:p>
    <w:p w14:paraId="69D2FC0B" w14:textId="77777777" w:rsidR="00CD5F6D" w:rsidRPr="00B25521" w:rsidRDefault="00CD5F6D"/>
    <w:p w14:paraId="5E1C14AD" w14:textId="77777777" w:rsidR="00CD5F6D" w:rsidRPr="00B25521" w:rsidRDefault="00CD5F6D">
      <w:r w:rsidRPr="00B25521">
        <w:t>[*: Do not enter]</w:t>
      </w:r>
    </w:p>
    <w:p w14:paraId="76521327" w14:textId="77777777" w:rsidR="00CD5F6D" w:rsidRPr="00B25521" w:rsidRDefault="00CD5F6D">
      <w:pPr>
        <w:ind w:firstLine="105"/>
      </w:pPr>
      <w:r w:rsidRPr="00B25521">
        <w:t xml:space="preserve">* Receipt №: </w:t>
      </w:r>
      <w:r w:rsidRPr="00B25521">
        <w:rPr>
          <w:u w:val="single"/>
        </w:rPr>
        <w:t xml:space="preserve">            </w:t>
      </w:r>
    </w:p>
    <w:p w14:paraId="45B5A4FF" w14:textId="77777777" w:rsidR="00CD5F6D" w:rsidRPr="00B25521" w:rsidRDefault="00CD5F6D">
      <w:pPr>
        <w:spacing w:after="180"/>
        <w:ind w:firstLine="105"/>
      </w:pPr>
      <w:r w:rsidRPr="00B25521">
        <w:t xml:space="preserve">* Date of receipt: </w:t>
      </w:r>
      <w:r w:rsidRPr="00B25521">
        <w:rPr>
          <w:u w:val="single"/>
        </w:rPr>
        <w:t xml:space="preserve">         </w:t>
      </w:r>
      <w:proofErr w:type="gramStart"/>
      <w:r w:rsidRPr="00B25521">
        <w:rPr>
          <w:u w:val="single"/>
        </w:rPr>
        <w:t xml:space="preserve"> </w:t>
      </w:r>
      <w:r w:rsidRPr="00B25521">
        <w:t xml:space="preserve"> ;</w:t>
      </w:r>
      <w:proofErr w:type="gramEnd"/>
      <w:r w:rsidRPr="00B25521">
        <w:t xml:space="preserve"> Date of revision: </w:t>
      </w:r>
      <w:r w:rsidRPr="00B25521">
        <w:rPr>
          <w:u w:val="single"/>
        </w:rPr>
        <w:t xml:space="preserve">         </w:t>
      </w:r>
      <w:proofErr w:type="gramStart"/>
      <w:r w:rsidRPr="00B25521">
        <w:rPr>
          <w:u w:val="single"/>
        </w:rPr>
        <w:t xml:space="preserve"> </w:t>
      </w:r>
      <w:r w:rsidRPr="00B25521">
        <w:t xml:space="preserve"> ;</w:t>
      </w:r>
      <w:proofErr w:type="gramEnd"/>
      <w:r w:rsidRPr="00B25521">
        <w:t xml:space="preserve"> Date of revision (2): </w:t>
      </w:r>
      <w:r w:rsidRPr="00B25521">
        <w:rPr>
          <w:u w:val="single"/>
        </w:rPr>
        <w:t xml:space="preserve">         </w:t>
      </w:r>
    </w:p>
    <w:p w14:paraId="64879EC7" w14:textId="77777777" w:rsidR="00CD5F6D" w:rsidRPr="00B25521" w:rsidRDefault="00CD5F6D">
      <w:pPr>
        <w:pStyle w:val="ListParagraph"/>
      </w:pPr>
      <w:r w:rsidRPr="00B25521">
        <w:t>Category of manuscript (erase unnecessary categories)</w:t>
      </w:r>
    </w:p>
    <w:p w14:paraId="41E337D2" w14:textId="77777777" w:rsidR="00CD5F6D" w:rsidRPr="00B25521" w:rsidRDefault="00CD5F6D">
      <w:pPr>
        <w:spacing w:after="180"/>
        <w:ind w:firstLine="210"/>
      </w:pPr>
      <w:proofErr w:type="gramStart"/>
      <w:r w:rsidRPr="00B25521">
        <w:t>[ Review</w:t>
      </w:r>
      <w:proofErr w:type="gramEnd"/>
      <w:r w:rsidRPr="00B25521">
        <w:t xml:space="preserve"> </w:t>
      </w:r>
      <w:r w:rsidRPr="00B25521">
        <w:t>・</w:t>
      </w:r>
      <w:r w:rsidRPr="00B25521">
        <w:t xml:space="preserve"> Original Paper </w:t>
      </w:r>
      <w:r w:rsidRPr="00B25521">
        <w:t>・</w:t>
      </w:r>
      <w:r w:rsidRPr="00B25521">
        <w:t xml:space="preserve"> Research Letter</w:t>
      </w:r>
      <w:r w:rsidRPr="00B25521">
        <w:rPr>
          <w:sz w:val="20"/>
          <w:szCs w:val="20"/>
        </w:rPr>
        <w:t xml:space="preserve"> </w:t>
      </w:r>
      <w:r w:rsidRPr="00B25521">
        <w:rPr>
          <w:rFonts w:cs="Times New Roman"/>
          <w:sz w:val="20"/>
          <w:szCs w:val="20"/>
        </w:rPr>
        <w:t>•</w:t>
      </w:r>
      <w:r w:rsidRPr="00B25521">
        <w:rPr>
          <w:sz w:val="20"/>
          <w:szCs w:val="20"/>
        </w:rPr>
        <w:t xml:space="preserve"> </w:t>
      </w:r>
      <w:r w:rsidRPr="00B25521">
        <w:t xml:space="preserve">Technical </w:t>
      </w:r>
      <w:proofErr w:type="gramStart"/>
      <w:r w:rsidRPr="00B25521">
        <w:t>Note ]</w:t>
      </w:r>
      <w:proofErr w:type="gramEnd"/>
    </w:p>
    <w:p w14:paraId="44E152F9" w14:textId="77777777" w:rsidR="00CD5F6D" w:rsidRPr="00B25521" w:rsidRDefault="00CD5F6D">
      <w:pPr>
        <w:pStyle w:val="ListParagraph"/>
        <w:rPr>
          <w:u w:val="single"/>
        </w:rPr>
      </w:pPr>
      <w:r w:rsidRPr="00B25521">
        <w:t>Title</w:t>
      </w:r>
    </w:p>
    <w:p w14:paraId="1338F293" w14:textId="77777777" w:rsidR="00CD5F6D" w:rsidRPr="00B25521" w:rsidRDefault="00CD5F6D">
      <w:pPr>
        <w:ind w:firstLine="284"/>
      </w:pPr>
      <w:r w:rsidRPr="00B25521">
        <w:rPr>
          <w:u w:val="single"/>
        </w:rPr>
        <w:t xml:space="preserve">                                                                          </w:t>
      </w:r>
    </w:p>
    <w:p w14:paraId="0ABEBC42" w14:textId="77777777" w:rsidR="00CD5F6D" w:rsidRPr="00B25521" w:rsidRDefault="00CD5F6D">
      <w:pPr>
        <w:pStyle w:val="ListParagraph"/>
      </w:pPr>
      <w:r w:rsidRPr="00B25521">
        <w:t>Name(s) of author(s) (indicate the corresponding author with a circle at the top left)</w:t>
      </w:r>
    </w:p>
    <w:p w14:paraId="5248F50F" w14:textId="77777777" w:rsidR="00CD5F6D" w:rsidRPr="00B25521" w:rsidRDefault="00CD5F6D">
      <w:pPr>
        <w:ind w:firstLine="105"/>
      </w:pPr>
      <w:r w:rsidRPr="00B25521">
        <w:t xml:space="preserve">[Membership No.]  </w:t>
      </w:r>
      <w:r w:rsidRPr="00B25521">
        <w:rPr>
          <w:u w:val="single"/>
        </w:rPr>
        <w:t xml:space="preserve">                  </w:t>
      </w:r>
      <w:proofErr w:type="gramStart"/>
      <w:r w:rsidRPr="00B25521">
        <w:rPr>
          <w:u w:val="single"/>
        </w:rPr>
        <w:t xml:space="preserve">  </w:t>
      </w:r>
      <w:r w:rsidRPr="00B25521">
        <w:t>,</w:t>
      </w:r>
      <w:proofErr w:type="gramEnd"/>
      <w:r w:rsidRPr="00B25521">
        <w:rPr>
          <w:u w:val="single"/>
        </w:rPr>
        <w:t xml:space="preserve">                   </w:t>
      </w:r>
      <w:proofErr w:type="gramStart"/>
      <w:r w:rsidRPr="00B25521">
        <w:rPr>
          <w:u w:val="single"/>
        </w:rPr>
        <w:t xml:space="preserve">  </w:t>
      </w:r>
      <w:r w:rsidRPr="00B25521">
        <w:t>,</w:t>
      </w:r>
      <w:proofErr w:type="gramEnd"/>
      <w:r w:rsidRPr="00B25521">
        <w:rPr>
          <w:u w:val="single"/>
        </w:rPr>
        <w:t xml:space="preserve">                    </w:t>
      </w:r>
    </w:p>
    <w:p w14:paraId="53EE2C6C" w14:textId="77777777" w:rsidR="00CD5F6D" w:rsidRPr="00B25521" w:rsidRDefault="00CD5F6D">
      <w:pPr>
        <w:ind w:firstLine="105"/>
        <w:rPr>
          <w:u w:val="single"/>
        </w:rPr>
      </w:pPr>
      <w:r w:rsidRPr="00B25521">
        <w:t>[</w:t>
      </w:r>
      <w:proofErr w:type="gramStart"/>
      <w:r w:rsidRPr="00B25521">
        <w:t xml:space="preserve">Name]   </w:t>
      </w:r>
      <w:proofErr w:type="gramEnd"/>
      <w:r w:rsidRPr="00B25521">
        <w:t xml:space="preserve">       </w:t>
      </w:r>
      <w:r w:rsidRPr="00B25521">
        <w:rPr>
          <w:u w:val="single"/>
        </w:rPr>
        <w:t xml:space="preserve">                   </w:t>
      </w:r>
      <w:proofErr w:type="gramStart"/>
      <w:r w:rsidRPr="00B25521">
        <w:rPr>
          <w:u w:val="single"/>
        </w:rPr>
        <w:t xml:space="preserve">  </w:t>
      </w:r>
      <w:r w:rsidRPr="00B25521">
        <w:t>,</w:t>
      </w:r>
      <w:proofErr w:type="gramEnd"/>
      <w:r w:rsidRPr="00B25521">
        <w:rPr>
          <w:u w:val="single"/>
        </w:rPr>
        <w:t xml:space="preserve">                   </w:t>
      </w:r>
      <w:proofErr w:type="gramStart"/>
      <w:r w:rsidRPr="00B25521">
        <w:rPr>
          <w:u w:val="single"/>
        </w:rPr>
        <w:t xml:space="preserve">  </w:t>
      </w:r>
      <w:r w:rsidRPr="00B25521">
        <w:t>,</w:t>
      </w:r>
      <w:proofErr w:type="gramEnd"/>
      <w:r w:rsidRPr="00B25521">
        <w:rPr>
          <w:u w:val="single"/>
        </w:rPr>
        <w:t xml:space="preserve">                    </w:t>
      </w:r>
    </w:p>
    <w:p w14:paraId="732AFB41" w14:textId="77777777" w:rsidR="00CD5F6D" w:rsidRPr="00B25521" w:rsidRDefault="00CD5F6D">
      <w:pPr>
        <w:ind w:firstLine="283"/>
        <w:rPr>
          <w:u w:val="single"/>
        </w:rPr>
      </w:pPr>
      <w:r w:rsidRPr="00B25521">
        <w:rPr>
          <w:u w:val="single"/>
        </w:rPr>
        <w:t xml:space="preserve">                    </w:t>
      </w:r>
      <w:r w:rsidRPr="00B25521">
        <w:t>,</w:t>
      </w:r>
      <w:r w:rsidRPr="00B25521">
        <w:rPr>
          <w:u w:val="single"/>
        </w:rPr>
        <w:t xml:space="preserve">                   </w:t>
      </w:r>
      <w:r w:rsidRPr="00B25521">
        <w:t>,</w:t>
      </w:r>
      <w:r w:rsidRPr="00B25521">
        <w:rPr>
          <w:u w:val="single"/>
        </w:rPr>
        <w:t xml:space="preserve">                   </w:t>
      </w:r>
      <w:r w:rsidRPr="00B25521">
        <w:t>,</w:t>
      </w:r>
      <w:r w:rsidRPr="00B25521">
        <w:rPr>
          <w:u w:val="single"/>
        </w:rPr>
        <w:t xml:space="preserve">                  </w:t>
      </w:r>
    </w:p>
    <w:p w14:paraId="52F5EC84" w14:textId="77777777" w:rsidR="00CD5F6D" w:rsidRPr="00B25521" w:rsidRDefault="00CD5F6D">
      <w:pPr>
        <w:spacing w:after="180"/>
        <w:ind w:firstLine="283"/>
      </w:pPr>
      <w:r w:rsidRPr="00B25521">
        <w:rPr>
          <w:u w:val="single"/>
        </w:rPr>
        <w:t xml:space="preserve">                    </w:t>
      </w:r>
      <w:r w:rsidRPr="00B25521">
        <w:t>,</w:t>
      </w:r>
      <w:r w:rsidRPr="00B25521">
        <w:rPr>
          <w:u w:val="single"/>
        </w:rPr>
        <w:t xml:space="preserve">                   </w:t>
      </w:r>
      <w:r w:rsidRPr="00B25521">
        <w:t>,</w:t>
      </w:r>
      <w:r w:rsidRPr="00B25521">
        <w:rPr>
          <w:u w:val="single"/>
        </w:rPr>
        <w:t xml:space="preserve">                   </w:t>
      </w:r>
      <w:r w:rsidRPr="00B25521">
        <w:t>,</w:t>
      </w:r>
      <w:r w:rsidRPr="00B25521">
        <w:rPr>
          <w:u w:val="single"/>
        </w:rPr>
        <w:t xml:space="preserve">                  </w:t>
      </w:r>
    </w:p>
    <w:p w14:paraId="3F7F6031" w14:textId="77777777" w:rsidR="00CD5F6D" w:rsidRPr="00B25521" w:rsidRDefault="00CD5F6D">
      <w:pPr>
        <w:pStyle w:val="ListParagraph"/>
        <w:rPr>
          <w:u w:val="single"/>
        </w:rPr>
      </w:pPr>
      <w:r w:rsidRPr="00B25521">
        <w:t>Affiliated institution(s) of author(s)</w:t>
      </w:r>
    </w:p>
    <w:p w14:paraId="149A0248" w14:textId="77777777" w:rsidR="00CD5F6D" w:rsidRPr="00B25521" w:rsidRDefault="00CD5F6D">
      <w:pPr>
        <w:ind w:firstLine="284"/>
        <w:rPr>
          <w:u w:val="single"/>
        </w:rPr>
      </w:pPr>
      <w:r w:rsidRPr="00B25521">
        <w:rPr>
          <w:u w:val="single"/>
        </w:rPr>
        <w:t xml:space="preserve">                                                                             </w:t>
      </w:r>
    </w:p>
    <w:p w14:paraId="73564CC2" w14:textId="77777777" w:rsidR="00CD5F6D" w:rsidRPr="00B25521" w:rsidRDefault="00CD5F6D">
      <w:pPr>
        <w:ind w:firstLine="284"/>
        <w:rPr>
          <w:u w:val="single"/>
        </w:rPr>
      </w:pPr>
      <w:r w:rsidRPr="00B25521">
        <w:rPr>
          <w:u w:val="single"/>
        </w:rPr>
        <w:t xml:space="preserve">                                                                             </w:t>
      </w:r>
    </w:p>
    <w:p w14:paraId="50CBAF0E" w14:textId="77777777" w:rsidR="00CD5F6D" w:rsidRPr="00B25521" w:rsidRDefault="00CD5F6D">
      <w:pPr>
        <w:ind w:firstLine="284"/>
        <w:rPr>
          <w:u w:val="single"/>
        </w:rPr>
      </w:pPr>
      <w:r w:rsidRPr="00B25521">
        <w:rPr>
          <w:u w:val="single"/>
        </w:rPr>
        <w:t xml:space="preserve">                                                                             </w:t>
      </w:r>
    </w:p>
    <w:p w14:paraId="31077A3D" w14:textId="77777777" w:rsidR="00CD5F6D" w:rsidRPr="00B25521" w:rsidRDefault="00CD5F6D">
      <w:pPr>
        <w:ind w:firstLine="284"/>
        <w:rPr>
          <w:u w:val="single"/>
        </w:rPr>
      </w:pPr>
      <w:r w:rsidRPr="00B25521">
        <w:rPr>
          <w:u w:val="single"/>
        </w:rPr>
        <w:t xml:space="preserve">                                                                             </w:t>
      </w:r>
    </w:p>
    <w:p w14:paraId="06E93AF3" w14:textId="77777777" w:rsidR="00CD5F6D" w:rsidRPr="00B25521" w:rsidRDefault="00CD5F6D">
      <w:pPr>
        <w:ind w:firstLine="284"/>
        <w:rPr>
          <w:u w:val="single"/>
        </w:rPr>
      </w:pPr>
      <w:r w:rsidRPr="00B25521">
        <w:rPr>
          <w:u w:val="single"/>
        </w:rPr>
        <w:t xml:space="preserve">                                                                             </w:t>
      </w:r>
    </w:p>
    <w:p w14:paraId="3C872603" w14:textId="77777777" w:rsidR="00CD5F6D" w:rsidRPr="00B25521" w:rsidRDefault="00CD5F6D">
      <w:pPr>
        <w:ind w:firstLine="284"/>
        <w:rPr>
          <w:u w:val="single"/>
        </w:rPr>
      </w:pPr>
      <w:r w:rsidRPr="00B25521">
        <w:rPr>
          <w:u w:val="single"/>
        </w:rPr>
        <w:t xml:space="preserve">                                                                             </w:t>
      </w:r>
    </w:p>
    <w:p w14:paraId="27CA2199" w14:textId="77777777" w:rsidR="00CD5F6D" w:rsidRPr="00B25521" w:rsidRDefault="00CD5F6D">
      <w:pPr>
        <w:ind w:firstLine="284"/>
      </w:pPr>
      <w:r w:rsidRPr="00B25521">
        <w:rPr>
          <w:u w:val="single"/>
        </w:rPr>
        <w:t xml:space="preserve">                                                                             </w:t>
      </w:r>
    </w:p>
    <w:p w14:paraId="1077C2A0" w14:textId="77777777" w:rsidR="00CD5F6D" w:rsidRPr="00B25521" w:rsidRDefault="00CD5F6D">
      <w:pPr>
        <w:pStyle w:val="ListParagraph"/>
      </w:pPr>
      <w:r w:rsidRPr="00B25521">
        <w:t>Contact (address, name of institution) of the corresponding author</w:t>
      </w:r>
    </w:p>
    <w:p w14:paraId="5D723802" w14:textId="77777777" w:rsidR="00CD5F6D" w:rsidRPr="00B25521" w:rsidRDefault="00CD5F6D">
      <w:pPr>
        <w:ind w:firstLine="105"/>
        <w:rPr>
          <w:u w:val="single"/>
        </w:rPr>
      </w:pPr>
      <w:r w:rsidRPr="00B25521">
        <w:t xml:space="preserve">Zip </w:t>
      </w:r>
      <w:proofErr w:type="gramStart"/>
      <w:r w:rsidRPr="00B25521">
        <w:t xml:space="preserve">code: </w:t>
      </w:r>
      <w:r w:rsidRPr="00B25521">
        <w:rPr>
          <w:u w:val="single"/>
        </w:rPr>
        <w:t xml:space="preserve">   </w:t>
      </w:r>
      <w:r w:rsidRPr="00B25521">
        <w:t>‒</w:t>
      </w:r>
      <w:proofErr w:type="gramEnd"/>
      <w:r w:rsidRPr="00B25521">
        <w:rPr>
          <w:u w:val="single"/>
        </w:rPr>
        <w:t xml:space="preserve">   </w:t>
      </w:r>
    </w:p>
    <w:p w14:paraId="01DB944D" w14:textId="77777777" w:rsidR="00CD5F6D" w:rsidRPr="00B25521" w:rsidRDefault="00CD5F6D">
      <w:pPr>
        <w:ind w:firstLine="284"/>
      </w:pPr>
      <w:r w:rsidRPr="00B25521">
        <w:rPr>
          <w:u w:val="single"/>
        </w:rPr>
        <w:t xml:space="preserve">                                                                             </w:t>
      </w:r>
    </w:p>
    <w:p w14:paraId="5FD4ECD7" w14:textId="77777777" w:rsidR="00CD5F6D" w:rsidRPr="00B25521" w:rsidRDefault="00CD5F6D">
      <w:pPr>
        <w:ind w:firstLine="105"/>
      </w:pPr>
      <w:proofErr w:type="gramStart"/>
      <w:r w:rsidRPr="00B25521">
        <w:t>Tel:</w:t>
      </w:r>
      <w:r w:rsidRPr="00B25521">
        <w:rPr>
          <w:u w:val="single"/>
        </w:rPr>
        <w:t xml:space="preserve">   </w:t>
      </w:r>
      <w:r w:rsidRPr="00B25521">
        <w:t>‒</w:t>
      </w:r>
      <w:r w:rsidRPr="00B25521">
        <w:rPr>
          <w:u w:val="single"/>
        </w:rPr>
        <w:t xml:space="preserve">   </w:t>
      </w:r>
      <w:r w:rsidRPr="00B25521">
        <w:t>‒</w:t>
      </w:r>
      <w:r w:rsidRPr="00B25521">
        <w:rPr>
          <w:u w:val="single"/>
        </w:rPr>
        <w:t xml:space="preserve">   </w:t>
      </w:r>
      <w:r w:rsidRPr="00B25521">
        <w:t>‒</w:t>
      </w:r>
      <w:r w:rsidRPr="00B25521">
        <w:rPr>
          <w:u w:val="single"/>
        </w:rPr>
        <w:t xml:space="preserve">    </w:t>
      </w:r>
      <w:proofErr w:type="gramEnd"/>
      <w:r w:rsidRPr="00B25521">
        <w:t xml:space="preserve"> Ext.</w:t>
      </w:r>
      <w:r w:rsidRPr="00B25521">
        <w:rPr>
          <w:u w:val="single"/>
        </w:rPr>
        <w:t xml:space="preserve">  </w:t>
      </w:r>
      <w:proofErr w:type="gramStart"/>
      <w:r w:rsidRPr="00B25521">
        <w:rPr>
          <w:u w:val="single"/>
        </w:rPr>
        <w:t xml:space="preserve">  </w:t>
      </w:r>
      <w:r w:rsidRPr="00B25521">
        <w:t>,</w:t>
      </w:r>
      <w:proofErr w:type="gramEnd"/>
      <w:r w:rsidRPr="00B25521">
        <w:t xml:space="preserve">   Fax</w:t>
      </w:r>
      <w:r w:rsidRPr="00B25521">
        <w:t>：</w:t>
      </w:r>
      <w:r w:rsidRPr="00B25521">
        <w:t xml:space="preserve"> </w:t>
      </w:r>
      <w:r w:rsidRPr="00B25521">
        <w:rPr>
          <w:u w:val="single"/>
        </w:rPr>
        <w:t xml:space="preserve">   </w:t>
      </w:r>
      <w:r w:rsidRPr="00B25521">
        <w:t>‒</w:t>
      </w:r>
      <w:r w:rsidRPr="00B25521">
        <w:rPr>
          <w:u w:val="single"/>
        </w:rPr>
        <w:t xml:space="preserve">   </w:t>
      </w:r>
      <w:r w:rsidRPr="00B25521">
        <w:t>‒</w:t>
      </w:r>
      <w:r w:rsidRPr="00B25521">
        <w:rPr>
          <w:u w:val="single"/>
        </w:rPr>
        <w:t xml:space="preserve">   </w:t>
      </w:r>
      <w:r w:rsidRPr="00B25521">
        <w:t>‒</w:t>
      </w:r>
      <w:r w:rsidRPr="00B25521">
        <w:rPr>
          <w:u w:val="single"/>
        </w:rPr>
        <w:t xml:space="preserve">   </w:t>
      </w:r>
    </w:p>
    <w:p w14:paraId="068EEE05" w14:textId="77777777" w:rsidR="00CD5F6D" w:rsidRPr="00B25521" w:rsidRDefault="00CD5F6D">
      <w:pPr>
        <w:spacing w:after="180"/>
        <w:ind w:firstLine="105"/>
      </w:pPr>
      <w:proofErr w:type="gramStart"/>
      <w:r w:rsidRPr="00B25521">
        <w:t xml:space="preserve">E-mail: </w:t>
      </w:r>
      <w:r w:rsidRPr="00B25521">
        <w:rPr>
          <w:u w:val="single"/>
        </w:rPr>
        <w:t xml:space="preserve">          </w:t>
      </w:r>
      <w:r w:rsidRPr="00B25521">
        <w:t>@</w:t>
      </w:r>
      <w:proofErr w:type="gramEnd"/>
      <w:r w:rsidRPr="00B25521">
        <w:rPr>
          <w:u w:val="single"/>
        </w:rPr>
        <w:t xml:space="preserve">                         </w:t>
      </w:r>
    </w:p>
    <w:p w14:paraId="344DEE3D" w14:textId="77777777" w:rsidR="00CD5F6D" w:rsidRPr="00B25521" w:rsidRDefault="00CD5F6D">
      <w:pPr>
        <w:pStyle w:val="ListParagraph"/>
      </w:pPr>
      <w:r w:rsidRPr="00B25521">
        <w:t>Is the manuscript prepared according to Instructions for Manuscript Preparation? In particular, check the following items and tick if applied.</w:t>
      </w:r>
    </w:p>
    <w:p w14:paraId="2CB96B62" w14:textId="77777777" w:rsidR="00630070" w:rsidRPr="00B25521" w:rsidRDefault="00CD5F6D" w:rsidP="00630070">
      <w:pPr>
        <w:ind w:left="141"/>
      </w:pPr>
      <w:r w:rsidRPr="00B25521">
        <w:t>The references have been formatted as described in Instructions for Manuscript Preparation.</w:t>
      </w:r>
      <w:r w:rsidR="00630070" w:rsidRPr="00B25521">
        <w:t xml:space="preserve"> </w:t>
      </w:r>
    </w:p>
    <w:p w14:paraId="6059648B" w14:textId="77777777" w:rsidR="00630070" w:rsidRPr="00B25521" w:rsidRDefault="00630070" w:rsidP="00630070">
      <w:pPr>
        <w:ind w:left="141"/>
      </w:pPr>
      <w:proofErr w:type="gramStart"/>
      <w:r w:rsidRPr="00B25521">
        <w:t xml:space="preserve">[ Yes </w:t>
      </w:r>
      <w:r w:rsidRPr="00B25521">
        <w:rPr>
          <w:rFonts w:cs="Times New Roman"/>
        </w:rPr>
        <w:t>•</w:t>
      </w:r>
      <w:proofErr w:type="gramEnd"/>
      <w:r w:rsidRPr="00B25521">
        <w:t xml:space="preserve"> </w:t>
      </w:r>
      <w:proofErr w:type="gramStart"/>
      <w:r w:rsidRPr="00B25521">
        <w:t>No ]</w:t>
      </w:r>
      <w:proofErr w:type="gramEnd"/>
    </w:p>
    <w:p w14:paraId="60730F72" w14:textId="77777777" w:rsidR="00630070" w:rsidRPr="00B25521" w:rsidRDefault="00CD5F6D" w:rsidP="00630070">
      <w:pPr>
        <w:ind w:left="141"/>
      </w:pPr>
      <w:r w:rsidRPr="00B25521">
        <w:t>The template is used to prepare this manuscript.</w:t>
      </w:r>
      <w:r w:rsidR="00630070" w:rsidRPr="00B25521">
        <w:t xml:space="preserve"> </w:t>
      </w:r>
    </w:p>
    <w:p w14:paraId="39247848" w14:textId="77777777" w:rsidR="00630070" w:rsidRPr="00B25521" w:rsidRDefault="00630070" w:rsidP="00630070">
      <w:pPr>
        <w:ind w:left="141"/>
      </w:pPr>
      <w:proofErr w:type="gramStart"/>
      <w:r w:rsidRPr="00B25521">
        <w:t xml:space="preserve">[ Yes </w:t>
      </w:r>
      <w:r w:rsidRPr="00B25521">
        <w:rPr>
          <w:rFonts w:cs="Times New Roman"/>
        </w:rPr>
        <w:t>•</w:t>
      </w:r>
      <w:proofErr w:type="gramEnd"/>
      <w:r w:rsidRPr="00B25521">
        <w:t xml:space="preserve"> </w:t>
      </w:r>
      <w:proofErr w:type="gramStart"/>
      <w:r w:rsidRPr="00B25521">
        <w:t>No ]</w:t>
      </w:r>
      <w:proofErr w:type="gramEnd"/>
    </w:p>
    <w:p w14:paraId="47274343" w14:textId="77777777" w:rsidR="00CD5F6D" w:rsidRPr="00B25521" w:rsidRDefault="00CD5F6D">
      <w:pPr>
        <w:pStyle w:val="ListParagraph"/>
      </w:pPr>
      <w:r w:rsidRPr="00B25521">
        <w:t>The manuscript should be edited to ensure a proper English technical document.</w:t>
      </w:r>
    </w:p>
    <w:p w14:paraId="484C4AC4" w14:textId="77777777" w:rsidR="00630070" w:rsidRPr="00B25521" w:rsidRDefault="00CD5F6D" w:rsidP="00630070">
      <w:pPr>
        <w:ind w:left="141"/>
      </w:pPr>
      <w:r w:rsidRPr="00B25521">
        <w:t>You have attached a certificate of English editing.</w:t>
      </w:r>
      <w:r w:rsidR="00630070" w:rsidRPr="00B25521">
        <w:t xml:space="preserve"> </w:t>
      </w:r>
    </w:p>
    <w:p w14:paraId="31DD0A7C" w14:textId="77777777" w:rsidR="00CD5F6D" w:rsidRPr="00B25521" w:rsidRDefault="00630070" w:rsidP="00630070">
      <w:pPr>
        <w:ind w:left="141"/>
      </w:pPr>
      <w:proofErr w:type="gramStart"/>
      <w:r w:rsidRPr="00B25521">
        <w:t xml:space="preserve">[ Yes </w:t>
      </w:r>
      <w:r w:rsidRPr="00B25521">
        <w:rPr>
          <w:rFonts w:cs="Times New Roman"/>
        </w:rPr>
        <w:t>•</w:t>
      </w:r>
      <w:proofErr w:type="gramEnd"/>
      <w:r w:rsidRPr="00B25521">
        <w:t xml:space="preserve"> </w:t>
      </w:r>
      <w:proofErr w:type="gramStart"/>
      <w:r w:rsidRPr="00B25521">
        <w:t>No ]</w:t>
      </w:r>
      <w:proofErr w:type="gramEnd"/>
    </w:p>
    <w:p w14:paraId="07E80341" w14:textId="77777777" w:rsidR="00630070" w:rsidRPr="00B25521" w:rsidRDefault="00CD5F6D" w:rsidP="00630070">
      <w:pPr>
        <w:ind w:left="141"/>
      </w:pPr>
      <w:r w:rsidRPr="00B25521">
        <w:t>If one of the author</w:t>
      </w:r>
      <w:r w:rsidR="00C44712" w:rsidRPr="00B25521">
        <w:t>s</w:t>
      </w:r>
      <w:r w:rsidRPr="00B25521">
        <w:t xml:space="preserve"> edited the manuscript,</w:t>
      </w:r>
      <w:r w:rsidR="00C44712" w:rsidRPr="00B25521">
        <w:t xml:space="preserve"> you have attached 2 or 3 articles</w:t>
      </w:r>
      <w:r w:rsidR="00237F93" w:rsidRPr="00B25521">
        <w:t xml:space="preserve"> published</w:t>
      </w:r>
      <w:r w:rsidR="00C44712" w:rsidRPr="00B25521">
        <w:t xml:space="preserve"> in </w:t>
      </w:r>
      <w:r w:rsidR="00237F93" w:rsidRPr="00B25521">
        <w:t xml:space="preserve">peer-reviewed journal(s) in </w:t>
      </w:r>
      <w:r w:rsidR="00C44712" w:rsidRPr="00B25521">
        <w:t xml:space="preserve">English, </w:t>
      </w:r>
      <w:r w:rsidRPr="00B25521">
        <w:t>in which the author is the first or corresponding author.</w:t>
      </w:r>
      <w:r w:rsidR="00630070" w:rsidRPr="00B25521">
        <w:t xml:space="preserve"> </w:t>
      </w:r>
    </w:p>
    <w:p w14:paraId="6AD17DAC" w14:textId="77777777" w:rsidR="00630070" w:rsidRPr="00B25521" w:rsidRDefault="00630070" w:rsidP="00630070">
      <w:pPr>
        <w:ind w:left="141"/>
      </w:pPr>
      <w:proofErr w:type="gramStart"/>
      <w:r w:rsidRPr="00B25521">
        <w:t xml:space="preserve">[ Yes </w:t>
      </w:r>
      <w:r w:rsidRPr="00B25521">
        <w:rPr>
          <w:rFonts w:cs="Times New Roman"/>
        </w:rPr>
        <w:t>•</w:t>
      </w:r>
      <w:proofErr w:type="gramEnd"/>
      <w:r w:rsidRPr="00B25521">
        <w:t xml:space="preserve"> </w:t>
      </w:r>
      <w:proofErr w:type="gramStart"/>
      <w:r w:rsidRPr="00B25521">
        <w:t>No ]</w:t>
      </w:r>
      <w:proofErr w:type="gramEnd"/>
    </w:p>
    <w:p w14:paraId="01CF1E02" w14:textId="77777777" w:rsidR="00CD5F6D" w:rsidRPr="00B25521" w:rsidRDefault="00CD5F6D">
      <w:pPr>
        <w:pStyle w:val="ListParagraph"/>
        <w:rPr>
          <w:sz w:val="20"/>
          <w:szCs w:val="20"/>
        </w:rPr>
      </w:pPr>
      <w:r w:rsidRPr="00B25521">
        <w:t xml:space="preserve">Has any part of the manuscript been published in or submitted to other </w:t>
      </w:r>
      <w:proofErr w:type="gramStart"/>
      <w:r w:rsidRPr="00B25521">
        <w:t>journal</w:t>
      </w:r>
      <w:proofErr w:type="gramEnd"/>
      <w:r w:rsidRPr="00B25521">
        <w:t xml:space="preserve">, </w:t>
      </w:r>
      <w:proofErr w:type="gramStart"/>
      <w:r w:rsidRPr="00B25521">
        <w:t>book</w:t>
      </w:r>
      <w:proofErr w:type="gramEnd"/>
      <w:r w:rsidRPr="00B25521">
        <w:t xml:space="preserve">, or </w:t>
      </w:r>
      <w:proofErr w:type="gramStart"/>
      <w:r w:rsidRPr="00B25521">
        <w:t>proceeding</w:t>
      </w:r>
      <w:proofErr w:type="gramEnd"/>
      <w:r w:rsidRPr="00B25521">
        <w:t>?</w:t>
      </w:r>
    </w:p>
    <w:p w14:paraId="01BEE336" w14:textId="77777777" w:rsidR="00CD5F6D" w:rsidRPr="00B25521" w:rsidRDefault="00CD5F6D">
      <w:pPr>
        <w:spacing w:after="240"/>
        <w:ind w:left="101" w:firstLine="100"/>
      </w:pPr>
      <w:proofErr w:type="gramStart"/>
      <w:r w:rsidRPr="00B25521">
        <w:rPr>
          <w:sz w:val="20"/>
          <w:szCs w:val="20"/>
        </w:rPr>
        <w:t xml:space="preserve">[ Yes </w:t>
      </w:r>
      <w:r w:rsidRPr="00B25521">
        <w:rPr>
          <w:rFonts w:cs="Times New Roman"/>
          <w:sz w:val="20"/>
          <w:szCs w:val="20"/>
        </w:rPr>
        <w:t>•</w:t>
      </w:r>
      <w:proofErr w:type="gramEnd"/>
      <w:r w:rsidRPr="00B25521">
        <w:rPr>
          <w:sz w:val="20"/>
          <w:szCs w:val="20"/>
        </w:rPr>
        <w:t xml:space="preserve"> </w:t>
      </w:r>
      <w:proofErr w:type="gramStart"/>
      <w:r w:rsidRPr="00B25521">
        <w:t>No ]</w:t>
      </w:r>
      <w:proofErr w:type="gramEnd"/>
    </w:p>
    <w:p w14:paraId="131F2FBE" w14:textId="77777777" w:rsidR="00CD5F6D" w:rsidRPr="00B25521" w:rsidRDefault="00CD5F6D">
      <w:pPr>
        <w:ind w:left="206"/>
        <w:rPr>
          <w:u w:val="single"/>
        </w:rPr>
      </w:pPr>
      <w:r w:rsidRPr="00B25521">
        <w:t xml:space="preserve">If published or submitted, specify the detail of the manuscript, and attach documentation showing </w:t>
      </w:r>
      <w:r w:rsidRPr="00B25521">
        <w:lastRenderedPageBreak/>
        <w:t>permission. You need not attach permission document in case of manuscripts published in or submitted to the journal or proceeding of Japanese Society for Medical and Biological Engineering.</w:t>
      </w:r>
    </w:p>
    <w:p w14:paraId="2E773B13" w14:textId="77777777" w:rsidR="00CD5F6D" w:rsidRPr="00B25521" w:rsidRDefault="00CD5F6D">
      <w:pPr>
        <w:spacing w:after="180"/>
        <w:ind w:firstLine="284"/>
      </w:pPr>
      <w:r w:rsidRPr="00B25521">
        <w:rPr>
          <w:u w:val="single"/>
        </w:rPr>
        <w:t xml:space="preserve">                                                                              </w:t>
      </w:r>
    </w:p>
    <w:p w14:paraId="2F221CD1" w14:textId="77777777" w:rsidR="00CD5F6D" w:rsidRPr="00B25521" w:rsidRDefault="00CD5F6D">
      <w:pPr>
        <w:pStyle w:val="ListParagraph"/>
      </w:pPr>
      <w:r w:rsidRPr="00B25521">
        <w:t>Are figures with copyrights owned by organizations other than the author and the Japanese Society for Medical and Biological Engineering being used?</w:t>
      </w:r>
    </w:p>
    <w:p w14:paraId="4AB8482E" w14:textId="77777777" w:rsidR="00CD5F6D" w:rsidRPr="00B25521" w:rsidRDefault="00CD5F6D">
      <w:pPr>
        <w:spacing w:after="240"/>
        <w:ind w:firstLine="424"/>
      </w:pPr>
      <w:proofErr w:type="gramStart"/>
      <w:r w:rsidRPr="00B25521">
        <w:t>[ Used</w:t>
      </w:r>
      <w:r w:rsidRPr="00B25521">
        <w:rPr>
          <w:sz w:val="20"/>
          <w:szCs w:val="20"/>
        </w:rPr>
        <w:t xml:space="preserve"> </w:t>
      </w:r>
      <w:r w:rsidRPr="00B25521">
        <w:rPr>
          <w:rFonts w:cs="Times New Roman"/>
          <w:sz w:val="20"/>
          <w:szCs w:val="20"/>
        </w:rPr>
        <w:t>•</w:t>
      </w:r>
      <w:proofErr w:type="gramEnd"/>
      <w:r w:rsidRPr="00B25521">
        <w:rPr>
          <w:sz w:val="20"/>
          <w:szCs w:val="20"/>
        </w:rPr>
        <w:t xml:space="preserve"> </w:t>
      </w:r>
      <w:r w:rsidRPr="00B25521">
        <w:t xml:space="preserve">Not </w:t>
      </w:r>
      <w:proofErr w:type="gramStart"/>
      <w:r w:rsidRPr="00B25521">
        <w:t>used ]</w:t>
      </w:r>
      <w:proofErr w:type="gramEnd"/>
    </w:p>
    <w:p w14:paraId="1AB5E6C7" w14:textId="77777777" w:rsidR="00CD5F6D" w:rsidRPr="00B25521" w:rsidRDefault="00CD5F6D">
      <w:pPr>
        <w:ind w:left="283" w:hanging="2"/>
        <w:rPr>
          <w:u w:val="single"/>
        </w:rPr>
      </w:pPr>
      <w:r w:rsidRPr="00B25521">
        <w:t>If used, specify the figures below (for example, Fig. 1, Fig. 5), and attach documentation showing permission to use those figures.</w:t>
      </w:r>
    </w:p>
    <w:p w14:paraId="4F632082" w14:textId="77777777" w:rsidR="00CD5F6D" w:rsidRPr="00B25521" w:rsidRDefault="00CD5F6D">
      <w:pPr>
        <w:ind w:firstLine="284"/>
      </w:pPr>
      <w:r w:rsidRPr="00B25521">
        <w:rPr>
          <w:u w:val="single"/>
        </w:rPr>
        <w:t xml:space="preserve">                                                                             </w:t>
      </w:r>
    </w:p>
    <w:p w14:paraId="28E2E841" w14:textId="77777777" w:rsidR="00CD5F6D" w:rsidRPr="00B25521" w:rsidRDefault="00CD5F6D">
      <w:pPr>
        <w:pStyle w:val="ListParagraph"/>
      </w:pPr>
      <w:r w:rsidRPr="00B25521">
        <w:t xml:space="preserve">Ethical </w:t>
      </w:r>
      <w:proofErr w:type="gramStart"/>
      <w:r w:rsidRPr="00B25521">
        <w:t>issue is</w:t>
      </w:r>
      <w:proofErr w:type="gramEnd"/>
      <w:r w:rsidRPr="00B25521">
        <w:t xml:space="preserve"> important. Please check the following items.</w:t>
      </w:r>
    </w:p>
    <w:p w14:paraId="23F4D4F7" w14:textId="77777777" w:rsidR="00CD5F6D" w:rsidRPr="00B25521" w:rsidRDefault="00CD5F6D">
      <w:pPr>
        <w:ind w:left="141"/>
      </w:pPr>
      <w:r w:rsidRPr="00B25521">
        <w:t xml:space="preserve">Does your university or institute have an ethics committee? </w:t>
      </w:r>
    </w:p>
    <w:p w14:paraId="029AC8EC" w14:textId="77777777" w:rsidR="00CD5F6D" w:rsidRPr="00B25521" w:rsidRDefault="00CD5F6D">
      <w:pPr>
        <w:ind w:left="141"/>
      </w:pPr>
      <w:proofErr w:type="gramStart"/>
      <w:r w:rsidRPr="00B25521">
        <w:t xml:space="preserve">[ Yes </w:t>
      </w:r>
      <w:r w:rsidRPr="00B25521">
        <w:rPr>
          <w:rFonts w:cs="Times New Roman"/>
        </w:rPr>
        <w:t>•</w:t>
      </w:r>
      <w:proofErr w:type="gramEnd"/>
      <w:r w:rsidRPr="00B25521">
        <w:t xml:space="preserve"> </w:t>
      </w:r>
      <w:proofErr w:type="gramStart"/>
      <w:r w:rsidRPr="00B25521">
        <w:t>No ]</w:t>
      </w:r>
      <w:proofErr w:type="gramEnd"/>
    </w:p>
    <w:p w14:paraId="071ABA43" w14:textId="77777777" w:rsidR="00630070" w:rsidRPr="00B25521" w:rsidRDefault="00CD5F6D" w:rsidP="00630070">
      <w:pPr>
        <w:ind w:left="141"/>
      </w:pPr>
      <w:r w:rsidRPr="00B25521">
        <w:t>You have stated ethical consideration in the manuscript appropriately.</w:t>
      </w:r>
      <w:r w:rsidR="00630070" w:rsidRPr="00B25521">
        <w:t xml:space="preserve"> </w:t>
      </w:r>
    </w:p>
    <w:p w14:paraId="27685C7C" w14:textId="77777777" w:rsidR="00630070" w:rsidRPr="00B25521" w:rsidRDefault="00630070" w:rsidP="00630070">
      <w:pPr>
        <w:ind w:left="141"/>
      </w:pPr>
      <w:proofErr w:type="gramStart"/>
      <w:r w:rsidRPr="00B25521">
        <w:t xml:space="preserve">[ Yes </w:t>
      </w:r>
      <w:r w:rsidRPr="00B25521">
        <w:rPr>
          <w:rFonts w:cs="Times New Roman"/>
        </w:rPr>
        <w:t>•</w:t>
      </w:r>
      <w:proofErr w:type="gramEnd"/>
      <w:r w:rsidRPr="00B25521">
        <w:t xml:space="preserve"> </w:t>
      </w:r>
      <w:proofErr w:type="gramStart"/>
      <w:r w:rsidRPr="00B25521">
        <w:t>No ]</w:t>
      </w:r>
      <w:proofErr w:type="gramEnd"/>
    </w:p>
    <w:p w14:paraId="69B0B7BC" w14:textId="77777777" w:rsidR="00CD5F6D" w:rsidRPr="00B25521" w:rsidRDefault="00CD5F6D">
      <w:pPr>
        <w:pStyle w:val="ListParagraph"/>
      </w:pPr>
      <w:r w:rsidRPr="00B25521">
        <w:t xml:space="preserve">Please complete the following for supplemental materials </w:t>
      </w:r>
    </w:p>
    <w:p w14:paraId="3B8588D1" w14:textId="77777777" w:rsidR="00630070" w:rsidRPr="00B25521" w:rsidRDefault="00CD5F6D" w:rsidP="00630070">
      <w:pPr>
        <w:ind w:left="141"/>
      </w:pPr>
      <w:r w:rsidRPr="00B25521">
        <w:t>Is supplemental material attached?</w:t>
      </w:r>
      <w:r w:rsidR="00630070" w:rsidRPr="00B25521">
        <w:t xml:space="preserve"> </w:t>
      </w:r>
    </w:p>
    <w:p w14:paraId="0CDE9019" w14:textId="77777777" w:rsidR="00630070" w:rsidRPr="00B25521" w:rsidRDefault="00630070" w:rsidP="00630070">
      <w:pPr>
        <w:ind w:left="141"/>
      </w:pPr>
      <w:proofErr w:type="gramStart"/>
      <w:r w:rsidRPr="00B25521">
        <w:t xml:space="preserve">[ Yes </w:t>
      </w:r>
      <w:r w:rsidRPr="00B25521">
        <w:rPr>
          <w:rFonts w:cs="Times New Roman"/>
        </w:rPr>
        <w:t>•</w:t>
      </w:r>
      <w:proofErr w:type="gramEnd"/>
      <w:r w:rsidRPr="00B25521">
        <w:t xml:space="preserve"> </w:t>
      </w:r>
      <w:proofErr w:type="gramStart"/>
      <w:r w:rsidRPr="00B25521">
        <w:t>No ]</w:t>
      </w:r>
      <w:proofErr w:type="gramEnd"/>
    </w:p>
    <w:p w14:paraId="514ABE36" w14:textId="77777777" w:rsidR="00CD5F6D" w:rsidRPr="00B25521" w:rsidRDefault="00630070" w:rsidP="00630070">
      <w:pPr>
        <w:pStyle w:val="a0"/>
        <w:spacing w:after="180"/>
        <w:ind w:leftChars="50" w:left="105" w:firstLine="0"/>
      </w:pPr>
      <w:r w:rsidRPr="00B25521">
        <w:br/>
      </w:r>
      <w:r w:rsidR="00CD5F6D" w:rsidRPr="00B25521">
        <w:t xml:space="preserve">If supplemental material is attached, reply or tick all the items below. </w:t>
      </w:r>
    </w:p>
    <w:p w14:paraId="3B70011F" w14:textId="77777777" w:rsidR="00CD5F6D" w:rsidRPr="00B25521" w:rsidRDefault="00CD5F6D">
      <w:pPr>
        <w:ind w:left="141"/>
      </w:pPr>
      <w:r w:rsidRPr="00B25521">
        <w:t xml:space="preserve">For each supplemental material, specify the file name, file format, and whether peer review is desired. </w:t>
      </w:r>
    </w:p>
    <w:p w14:paraId="52E7E47E" w14:textId="77777777" w:rsidR="00CD5F6D" w:rsidRPr="00B25521" w:rsidRDefault="00CD5F6D">
      <w:pPr>
        <w:pStyle w:val="NumberedParagraph"/>
        <w:numPr>
          <w:ilvl w:val="0"/>
          <w:numId w:val="2"/>
        </w:numPr>
        <w:spacing w:after="180"/>
      </w:pPr>
      <w:r w:rsidRPr="00B25521">
        <w:t xml:space="preserve">File name, file format, peer review (Yes • No) </w:t>
      </w:r>
    </w:p>
    <w:p w14:paraId="253594A2" w14:textId="77777777" w:rsidR="00CD5F6D" w:rsidRPr="00B25521" w:rsidRDefault="00CD5F6D">
      <w:pPr>
        <w:pStyle w:val="NumberedParagraph"/>
        <w:numPr>
          <w:ilvl w:val="0"/>
          <w:numId w:val="2"/>
        </w:numPr>
        <w:spacing w:after="180"/>
      </w:pPr>
      <w:r w:rsidRPr="00B25521">
        <w:t xml:space="preserve"> </w:t>
      </w:r>
    </w:p>
    <w:p w14:paraId="1393E30C" w14:textId="77777777" w:rsidR="00CD5F6D" w:rsidRPr="00B25521" w:rsidRDefault="00CD5F6D">
      <w:pPr>
        <w:pStyle w:val="NumberedParagraph"/>
        <w:numPr>
          <w:ilvl w:val="0"/>
          <w:numId w:val="2"/>
        </w:numPr>
        <w:spacing w:after="180"/>
      </w:pPr>
      <w:r w:rsidRPr="00B25521">
        <w:t xml:space="preserve"> </w:t>
      </w:r>
    </w:p>
    <w:p w14:paraId="2B79EED2" w14:textId="77777777" w:rsidR="00CD5F6D" w:rsidRPr="00B25521" w:rsidRDefault="00630070">
      <w:pPr>
        <w:pStyle w:val="CheckBox"/>
      </w:pPr>
      <w:r w:rsidRPr="00B25521">
        <w:rPr>
          <w:rFonts w:hint="eastAsia"/>
          <w:lang w:eastAsia="ja-JP"/>
        </w:rPr>
        <w:t>□</w:t>
      </w:r>
      <w:r w:rsidRPr="00B25521">
        <w:t xml:space="preserve"> </w:t>
      </w:r>
      <w:r w:rsidR="00CD5F6D" w:rsidRPr="00B25521">
        <w:t xml:space="preserve">The total file size of all supplemental materials is 50 Mbytes or below. </w:t>
      </w:r>
    </w:p>
    <w:p w14:paraId="7FCBAF40" w14:textId="77777777" w:rsidR="00CD5F6D" w:rsidRPr="00B25521" w:rsidRDefault="00630070">
      <w:pPr>
        <w:pStyle w:val="CheckBox"/>
      </w:pPr>
      <w:r w:rsidRPr="00B25521">
        <w:rPr>
          <w:rFonts w:hint="eastAsia"/>
          <w:lang w:eastAsia="ja-JP"/>
        </w:rPr>
        <w:t>□</w:t>
      </w:r>
      <w:r w:rsidRPr="00B25521">
        <w:rPr>
          <w:rFonts w:hint="eastAsia"/>
          <w:lang w:eastAsia="ja-JP"/>
        </w:rPr>
        <w:t xml:space="preserve"> </w:t>
      </w:r>
      <w:r w:rsidR="00CD5F6D" w:rsidRPr="00B25521">
        <w:t xml:space="preserve">The file size of any one supplemental material is 50 Mbytes or below. </w:t>
      </w:r>
    </w:p>
    <w:p w14:paraId="440F1699" w14:textId="77777777" w:rsidR="00CD5F6D" w:rsidRPr="00B25521" w:rsidRDefault="00630070">
      <w:pPr>
        <w:pStyle w:val="CheckBox"/>
      </w:pPr>
      <w:r w:rsidRPr="00B25521">
        <w:rPr>
          <w:rFonts w:hint="eastAsia"/>
          <w:lang w:eastAsia="ja-JP"/>
        </w:rPr>
        <w:t>□</w:t>
      </w:r>
      <w:r w:rsidRPr="00B25521">
        <w:rPr>
          <w:rFonts w:hint="eastAsia"/>
          <w:lang w:eastAsia="ja-JP"/>
        </w:rPr>
        <w:t xml:space="preserve"> </w:t>
      </w:r>
      <w:r w:rsidR="00CD5F6D" w:rsidRPr="00B25521">
        <w:t xml:space="preserve">The supplemental material contains no binary file. </w:t>
      </w:r>
    </w:p>
    <w:p w14:paraId="11E2B83D" w14:textId="77777777" w:rsidR="00CD5F6D" w:rsidRPr="00B25521" w:rsidRDefault="00630070">
      <w:pPr>
        <w:pStyle w:val="CheckBox"/>
      </w:pPr>
      <w:r w:rsidRPr="00B25521">
        <w:rPr>
          <w:rFonts w:hint="eastAsia"/>
          <w:lang w:eastAsia="ja-JP"/>
        </w:rPr>
        <w:t>□</w:t>
      </w:r>
      <w:r w:rsidRPr="00B25521">
        <w:rPr>
          <w:rFonts w:hint="eastAsia"/>
          <w:lang w:eastAsia="ja-JP"/>
        </w:rPr>
        <w:t xml:space="preserve"> </w:t>
      </w:r>
      <w:r w:rsidR="00CD5F6D" w:rsidRPr="00B25521">
        <w:t xml:space="preserve">The supplemental material contains no archive file. </w:t>
      </w:r>
    </w:p>
    <w:p w14:paraId="41C2A8AB" w14:textId="77777777" w:rsidR="00CD5F6D" w:rsidRPr="00B25521" w:rsidRDefault="00630070">
      <w:pPr>
        <w:pStyle w:val="CheckBox"/>
      </w:pPr>
      <w:r w:rsidRPr="00B25521">
        <w:rPr>
          <w:rFonts w:hint="eastAsia"/>
          <w:lang w:eastAsia="ja-JP"/>
        </w:rPr>
        <w:t>□</w:t>
      </w:r>
      <w:r w:rsidRPr="00B25521">
        <w:rPr>
          <w:rFonts w:hint="eastAsia"/>
          <w:lang w:eastAsia="ja-JP"/>
        </w:rPr>
        <w:t xml:space="preserve"> </w:t>
      </w:r>
      <w:r w:rsidR="00CD5F6D" w:rsidRPr="00B25521">
        <w:t xml:space="preserve">English is used in the supplemental material. </w:t>
      </w:r>
    </w:p>
    <w:p w14:paraId="63CD7DEA" w14:textId="77777777" w:rsidR="00CD5F6D" w:rsidRPr="00B25521" w:rsidRDefault="00630070">
      <w:pPr>
        <w:pStyle w:val="CheckBox"/>
      </w:pPr>
      <w:r w:rsidRPr="00B25521">
        <w:rPr>
          <w:rFonts w:hint="eastAsia"/>
          <w:lang w:eastAsia="ja-JP"/>
        </w:rPr>
        <w:t>□</w:t>
      </w:r>
      <w:r w:rsidRPr="00B25521">
        <w:rPr>
          <w:rFonts w:hint="eastAsia"/>
          <w:lang w:eastAsia="ja-JP"/>
        </w:rPr>
        <w:t xml:space="preserve"> </w:t>
      </w:r>
      <w:r w:rsidR="00CD5F6D" w:rsidRPr="00B25521">
        <w:t xml:space="preserve">The supplemental material has been edited for English. </w:t>
      </w:r>
    </w:p>
    <w:p w14:paraId="5D645305" w14:textId="77777777" w:rsidR="00CD5F6D" w:rsidRPr="00B25521" w:rsidRDefault="00630070">
      <w:pPr>
        <w:pStyle w:val="CheckBox"/>
      </w:pPr>
      <w:r w:rsidRPr="00B25521">
        <w:rPr>
          <w:rFonts w:hint="eastAsia"/>
          <w:lang w:eastAsia="ja-JP"/>
        </w:rPr>
        <w:t>□</w:t>
      </w:r>
      <w:r w:rsidRPr="00B25521">
        <w:rPr>
          <w:rFonts w:hint="eastAsia"/>
          <w:lang w:eastAsia="ja-JP"/>
        </w:rPr>
        <w:t xml:space="preserve"> </w:t>
      </w:r>
      <w:r w:rsidR="00CD5F6D" w:rsidRPr="00B25521">
        <w:t xml:space="preserve">A certificate of English editing for the supplemental material is attached to the submitted manuscript.  </w:t>
      </w:r>
    </w:p>
    <w:p w14:paraId="6CD1DEED" w14:textId="77777777" w:rsidR="00CD5F6D" w:rsidRPr="00B25521" w:rsidRDefault="00CD5F6D">
      <w:pPr>
        <w:ind w:left="141"/>
      </w:pPr>
      <w:r w:rsidRPr="00B25521">
        <w:t>Is source file included in the supplemental material?</w:t>
      </w:r>
    </w:p>
    <w:p w14:paraId="4A620A75" w14:textId="77777777" w:rsidR="00CD5F6D" w:rsidRPr="00B25521" w:rsidRDefault="00CD5F6D">
      <w:pPr>
        <w:ind w:left="141"/>
      </w:pPr>
      <w:r w:rsidRPr="00B25521">
        <w:t xml:space="preserve">[Yes • </w:t>
      </w:r>
      <w:proofErr w:type="gramStart"/>
      <w:r w:rsidRPr="00B25521">
        <w:t>No ]</w:t>
      </w:r>
      <w:proofErr w:type="gramEnd"/>
      <w:r w:rsidRPr="00B25521">
        <w:t xml:space="preserve"> </w:t>
      </w:r>
    </w:p>
    <w:p w14:paraId="2E37F4C2" w14:textId="77777777" w:rsidR="00CD5F6D" w:rsidRPr="00B25521" w:rsidRDefault="00CD5F6D">
      <w:pPr>
        <w:pStyle w:val="a0"/>
        <w:spacing w:after="180" w:line="100" w:lineRule="atLeast"/>
        <w:ind w:firstLine="149"/>
      </w:pPr>
      <w:r w:rsidRPr="00B25521">
        <w:t xml:space="preserve">If source file is included, check the following items. </w:t>
      </w:r>
    </w:p>
    <w:p w14:paraId="33B5908B" w14:textId="77777777" w:rsidR="00CD5F6D" w:rsidRPr="00B25521" w:rsidRDefault="00630070">
      <w:pPr>
        <w:pStyle w:val="CheckBox"/>
        <w:spacing w:line="100" w:lineRule="atLeast"/>
      </w:pPr>
      <w:r w:rsidRPr="00B25521">
        <w:rPr>
          <w:rFonts w:hint="eastAsia"/>
          <w:lang w:eastAsia="ja-JP"/>
        </w:rPr>
        <w:t>□</w:t>
      </w:r>
      <w:r w:rsidRPr="00B25521">
        <w:rPr>
          <w:rFonts w:hint="eastAsia"/>
          <w:lang w:eastAsia="ja-JP"/>
        </w:rPr>
        <w:t xml:space="preserve"> </w:t>
      </w:r>
      <w:r w:rsidR="00CD5F6D" w:rsidRPr="00B25521">
        <w:t xml:space="preserve">Whether there is restriction for readers to use the source file is stated in the supplemental material. </w:t>
      </w:r>
    </w:p>
    <w:p w14:paraId="5776E4B5" w14:textId="77777777" w:rsidR="00CD5F6D" w:rsidRPr="00B25521" w:rsidRDefault="00630070">
      <w:pPr>
        <w:pStyle w:val="CheckBox"/>
      </w:pPr>
      <w:r w:rsidRPr="00B25521">
        <w:rPr>
          <w:rFonts w:hint="eastAsia"/>
          <w:lang w:eastAsia="ja-JP"/>
        </w:rPr>
        <w:t>□</w:t>
      </w:r>
      <w:r w:rsidRPr="00B25521">
        <w:rPr>
          <w:rFonts w:hint="eastAsia"/>
          <w:lang w:eastAsia="ja-JP"/>
        </w:rPr>
        <w:t xml:space="preserve"> </w:t>
      </w:r>
      <w:r w:rsidR="00CD5F6D" w:rsidRPr="00B25521">
        <w:t xml:space="preserve">If there is restriction, the details are stated in the supplemental material. </w:t>
      </w:r>
    </w:p>
    <w:p w14:paraId="0730E726" w14:textId="77777777" w:rsidR="00220345" w:rsidRPr="00B25521" w:rsidRDefault="00220345" w:rsidP="00220345">
      <w:pPr>
        <w:pStyle w:val="ListParagraph"/>
      </w:pPr>
      <w:r w:rsidRPr="00B25521">
        <w:t xml:space="preserve">Article Publishing Charge </w:t>
      </w:r>
    </w:p>
    <w:p w14:paraId="7A2045CA" w14:textId="77777777" w:rsidR="00220345" w:rsidRPr="00B25521" w:rsidRDefault="006566CC" w:rsidP="005532EA">
      <w:pPr>
        <w:pStyle w:val="ListParagraph"/>
        <w:numPr>
          <w:ilvl w:val="0"/>
          <w:numId w:val="0"/>
        </w:numPr>
        <w:spacing w:line="240" w:lineRule="auto"/>
        <w:rPr>
          <w:b w:val="0"/>
          <w:bCs/>
        </w:rPr>
      </w:pPr>
      <w:r w:rsidRPr="00B25521">
        <w:rPr>
          <w:b w:val="0"/>
          <w:bCs/>
          <w:lang w:eastAsia="ja-JP"/>
        </w:rPr>
        <w:t>A</w:t>
      </w:r>
      <w:r w:rsidR="00220345" w:rsidRPr="00B25521">
        <w:rPr>
          <w:b w:val="0"/>
          <w:bCs/>
          <w:lang w:eastAsia="ja-JP"/>
        </w:rPr>
        <w:t xml:space="preserve">uthors who submit articles are required to pay an article publishing charge (APC) </w:t>
      </w:r>
      <w:r w:rsidRPr="00B25521">
        <w:rPr>
          <w:b w:val="0"/>
          <w:bCs/>
          <w:lang w:eastAsia="ja-JP"/>
        </w:rPr>
        <w:t xml:space="preserve">of US$ 1,600 </w:t>
      </w:r>
      <w:r w:rsidR="00220345" w:rsidRPr="00B25521">
        <w:rPr>
          <w:b w:val="0"/>
          <w:bCs/>
          <w:lang w:eastAsia="ja-JP"/>
        </w:rPr>
        <w:t>after their articles are accepted for publication. The APC will be</w:t>
      </w:r>
      <w:r w:rsidR="005532EA" w:rsidRPr="00B25521">
        <w:rPr>
          <w:b w:val="0"/>
          <w:bCs/>
          <w:lang w:eastAsia="ja-JP"/>
        </w:rPr>
        <w:t xml:space="preserve"> discount</w:t>
      </w:r>
      <w:r w:rsidR="00220345" w:rsidRPr="00B25521">
        <w:rPr>
          <w:b w:val="0"/>
          <w:bCs/>
          <w:lang w:eastAsia="ja-JP"/>
        </w:rPr>
        <w:t>ed if the first author or the corresponding author is a member of the Japanese Society for Medical and Biological Engineering (JSMBE)</w:t>
      </w:r>
      <w:r w:rsidR="00220345" w:rsidRPr="00B25521">
        <w:rPr>
          <w:rFonts w:hint="eastAsia"/>
          <w:b w:val="0"/>
          <w:bCs/>
          <w:lang w:eastAsia="ja-JP"/>
        </w:rPr>
        <w:t>.</w:t>
      </w:r>
    </w:p>
    <w:p w14:paraId="43223DEF" w14:textId="77777777" w:rsidR="00220345" w:rsidRPr="00B25521" w:rsidRDefault="00220345" w:rsidP="00E25C6E">
      <w:pPr>
        <w:spacing w:after="240" w:line="240" w:lineRule="exact"/>
        <w:ind w:leftChars="3" w:left="6"/>
        <w:jc w:val="left"/>
      </w:pPr>
      <w:r w:rsidRPr="00B25521">
        <w:rPr>
          <w:rFonts w:hint="eastAsia"/>
          <w:lang w:eastAsia="ja-JP"/>
        </w:rPr>
        <w:t>The</w:t>
      </w:r>
      <w:r w:rsidRPr="00B25521">
        <w:t xml:space="preserve"> first author or </w:t>
      </w:r>
      <w:r w:rsidR="006566CC" w:rsidRPr="00B25521">
        <w:t xml:space="preserve">the </w:t>
      </w:r>
      <w:r w:rsidRPr="00B25521">
        <w:t>corresponding author being a member of the J</w:t>
      </w:r>
      <w:r w:rsidRPr="00B25521">
        <w:rPr>
          <w:rFonts w:hint="eastAsia"/>
          <w:lang w:eastAsia="ja-JP"/>
        </w:rPr>
        <w:t>SMBE</w:t>
      </w:r>
      <w:r w:rsidR="00B25521" w:rsidRPr="00B25521">
        <w:rPr>
          <w:rFonts w:hint="eastAsia"/>
          <w:lang w:eastAsia="ja-JP"/>
        </w:rPr>
        <w:t>.</w:t>
      </w:r>
      <w:r w:rsidR="00A33C42" w:rsidRPr="00B25521">
        <w:rPr>
          <w:rFonts w:hint="eastAsia"/>
          <w:lang w:eastAsia="ja-JP"/>
        </w:rPr>
        <w:t xml:space="preserve">　　　　　　　　　　　　　　　　　　　　　　　　　　　　　　　　　　　　</w:t>
      </w:r>
      <w:r w:rsidR="00C44712" w:rsidRPr="00B25521">
        <w:rPr>
          <w:lang w:eastAsia="ja-JP"/>
        </w:rPr>
        <w:t>[Yes</w:t>
      </w:r>
      <w:r w:rsidR="005532EA" w:rsidRPr="00B25521">
        <w:rPr>
          <w:lang w:eastAsia="ja-JP"/>
        </w:rPr>
        <w:t>:</w:t>
      </w:r>
      <w:r w:rsidR="00C44712" w:rsidRPr="00B25521">
        <w:rPr>
          <w:lang w:eastAsia="ja-JP"/>
        </w:rPr>
        <w:t xml:space="preserve"> </w:t>
      </w:r>
      <w:r w:rsidR="005532EA" w:rsidRPr="00B25521">
        <w:rPr>
          <w:lang w:eastAsia="ja-JP"/>
        </w:rPr>
        <w:t>US$ 600</w:t>
      </w:r>
      <w:r w:rsidR="00A33C42" w:rsidRPr="00B25521">
        <w:rPr>
          <w:rFonts w:hint="eastAsia"/>
          <w:lang w:eastAsia="ja-JP"/>
        </w:rPr>
        <w:t xml:space="preserve"> </w:t>
      </w:r>
      <w:r w:rsidR="005532EA" w:rsidRPr="00B25521">
        <w:t>•</w:t>
      </w:r>
      <w:r w:rsidRPr="00B25521">
        <w:t xml:space="preserve"> </w:t>
      </w:r>
      <w:r w:rsidR="005532EA" w:rsidRPr="00B25521">
        <w:t>No: US$ 1,600]</w:t>
      </w:r>
    </w:p>
    <w:p w14:paraId="13AED4DD" w14:textId="77777777" w:rsidR="00CD5F6D" w:rsidRPr="00B25521" w:rsidRDefault="00CD5F6D">
      <w:pPr>
        <w:rPr>
          <w:rFonts w:hint="eastAsia"/>
          <w:lang w:eastAsia="ja-JP"/>
        </w:rPr>
        <w:sectPr w:rsidR="00CD5F6D" w:rsidRPr="00B25521">
          <w:headerReference w:type="default" r:id="rId7"/>
          <w:footerReference w:type="default" r:id="rId8"/>
          <w:pgSz w:w="11906" w:h="16838"/>
          <w:pgMar w:top="1418" w:right="1418" w:bottom="1134" w:left="1418" w:header="851" w:footer="992" w:gutter="0"/>
          <w:cols w:space="720"/>
          <w:docGrid w:linePitch="360"/>
        </w:sectPr>
      </w:pPr>
    </w:p>
    <w:p w14:paraId="3528F05D" w14:textId="77777777" w:rsidR="00CD5F6D" w:rsidRPr="00B25521" w:rsidRDefault="00CD5F6D">
      <w:pPr>
        <w:pStyle w:val="af3"/>
        <w:spacing w:before="0" w:after="0"/>
        <w:rPr>
          <w:i/>
          <w:sz w:val="24"/>
        </w:rPr>
      </w:pPr>
      <w:r w:rsidRPr="00B25521">
        <w:lastRenderedPageBreak/>
        <w:t>Statement for Submission to</w:t>
      </w:r>
    </w:p>
    <w:p w14:paraId="7E99DD99" w14:textId="77777777" w:rsidR="00CD5F6D" w:rsidRPr="00B25521" w:rsidRDefault="00CD5F6D">
      <w:pPr>
        <w:pStyle w:val="af3"/>
        <w:spacing w:before="0" w:after="0"/>
      </w:pPr>
      <w:r w:rsidRPr="00B25521">
        <w:rPr>
          <w:i/>
          <w:sz w:val="24"/>
        </w:rPr>
        <w:t>Advanced Biomedical Engineering</w:t>
      </w:r>
    </w:p>
    <w:p w14:paraId="6FD7312A" w14:textId="77777777" w:rsidR="00CD5F6D" w:rsidRPr="00B25521" w:rsidRDefault="00CD5F6D">
      <w:pPr>
        <w:jc w:val="right"/>
      </w:pPr>
    </w:p>
    <w:p w14:paraId="2D85F864" w14:textId="77777777" w:rsidR="00CD5F6D" w:rsidRPr="00B25521" w:rsidRDefault="00CD5F6D">
      <w:pPr>
        <w:ind w:right="139"/>
        <w:jc w:val="right"/>
      </w:pPr>
      <w:r w:rsidRPr="00B25521">
        <w:t>Date:</w:t>
      </w:r>
      <w:r w:rsidRPr="00B25521">
        <w:rPr>
          <w:u w:val="single"/>
        </w:rPr>
        <w:t xml:space="preserve">              </w:t>
      </w:r>
    </w:p>
    <w:p w14:paraId="0796EFF8" w14:textId="77777777" w:rsidR="00CD5F6D" w:rsidRPr="00B25521" w:rsidRDefault="00CD5F6D">
      <w:pPr>
        <w:spacing w:before="180" w:after="180"/>
      </w:pPr>
      <w:r w:rsidRPr="00B25521">
        <w:t xml:space="preserve">To: Editor-in-Chief, </w:t>
      </w:r>
      <w:r w:rsidRPr="00B25521">
        <w:rPr>
          <w:i/>
        </w:rPr>
        <w:t>Advanced Biomedical Engineering,</w:t>
      </w:r>
    </w:p>
    <w:p w14:paraId="4480B630" w14:textId="77777777" w:rsidR="00CD5F6D" w:rsidRPr="00B25521" w:rsidRDefault="00CD5F6D">
      <w:pPr>
        <w:spacing w:after="180"/>
        <w:rPr>
          <w:u w:val="single"/>
        </w:rPr>
      </w:pPr>
      <w:r w:rsidRPr="00B25521">
        <w:t xml:space="preserve">Title of manuscript: </w:t>
      </w:r>
      <w:r w:rsidRPr="00B25521">
        <w:rPr>
          <w:u w:val="single"/>
        </w:rPr>
        <w:t xml:space="preserve">                                                               </w:t>
      </w:r>
    </w:p>
    <w:p w14:paraId="18DA3904" w14:textId="77777777" w:rsidR="00CD5F6D" w:rsidRPr="00B25521" w:rsidRDefault="00CD5F6D">
      <w:pPr>
        <w:spacing w:after="180"/>
        <w:ind w:left="283"/>
      </w:pPr>
      <w:r w:rsidRPr="00B25521">
        <w:rPr>
          <w:u w:val="single"/>
        </w:rPr>
        <w:t xml:space="preserve">                                                                             </w:t>
      </w:r>
    </w:p>
    <w:p w14:paraId="06C9FF4F" w14:textId="77777777" w:rsidR="00CD5F6D" w:rsidRPr="00B25521" w:rsidRDefault="00CD5F6D">
      <w:pPr>
        <w:pStyle w:val="a0"/>
        <w:spacing w:after="180"/>
        <w:ind w:firstLine="315"/>
      </w:pPr>
      <w:r w:rsidRPr="00B25521">
        <w:t xml:space="preserve">The undersigned hereby affirm that the above-mentioned manuscript has not been published previously and is not being submitted or scheduled to be submitted for publication elsewhere; that the study conforms to the Helsinki Declaration and other ethical regulations; that the Submission Form has been filled correctly; that the authors disclosed any potential conflicts of interest properly; and that all authors have read the manuscript and have full knowledge of the contents. </w:t>
      </w:r>
    </w:p>
    <w:tbl>
      <w:tblPr>
        <w:tblW w:w="0" w:type="auto"/>
        <w:tblInd w:w="109" w:type="dxa"/>
        <w:tblLayout w:type="fixed"/>
        <w:tblLook w:val="0000" w:firstRow="0" w:lastRow="0" w:firstColumn="0" w:lastColumn="0" w:noHBand="0" w:noVBand="0"/>
      </w:tblPr>
      <w:tblGrid>
        <w:gridCol w:w="3260"/>
        <w:gridCol w:w="5244"/>
      </w:tblGrid>
      <w:tr w:rsidR="00CD5F6D" w:rsidRPr="00B25521" w14:paraId="155C3E28" w14:textId="77777777">
        <w:tc>
          <w:tcPr>
            <w:tcW w:w="3260" w:type="dxa"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0E543DAA" w14:textId="77777777" w:rsidR="00CD5F6D" w:rsidRPr="00B25521" w:rsidRDefault="00CD5F6D">
            <w:pPr>
              <w:jc w:val="center"/>
            </w:pPr>
            <w:r w:rsidRPr="00B25521">
              <w:t>Name (print)</w:t>
            </w:r>
          </w:p>
        </w:tc>
        <w:tc>
          <w:tcPr>
            <w:tcW w:w="5244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</w:tcPr>
          <w:p w14:paraId="50CE4C91" w14:textId="77777777" w:rsidR="00CD5F6D" w:rsidRPr="00B25521" w:rsidRDefault="00CD5F6D">
            <w:pPr>
              <w:jc w:val="center"/>
            </w:pPr>
            <w:r w:rsidRPr="00B25521">
              <w:t>Signature and date</w:t>
            </w:r>
          </w:p>
        </w:tc>
      </w:tr>
      <w:tr w:rsidR="00CD5F6D" w:rsidRPr="00B25521" w14:paraId="4BEE5315" w14:textId="77777777">
        <w:trPr>
          <w:trHeight w:val="624"/>
        </w:trPr>
        <w:tc>
          <w:tcPr>
            <w:tcW w:w="3260" w:type="dxa"/>
            <w:tcBorders>
              <w:top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0EC93217" w14:textId="77777777" w:rsidR="00CD5F6D" w:rsidRPr="00B25521" w:rsidRDefault="00CD5F6D"/>
        </w:tc>
        <w:tc>
          <w:tcPr>
            <w:tcW w:w="524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</w:tcBorders>
          </w:tcPr>
          <w:p w14:paraId="5793609D" w14:textId="77777777" w:rsidR="00CD5F6D" w:rsidRPr="00B25521" w:rsidRDefault="00CD5F6D"/>
        </w:tc>
      </w:tr>
      <w:tr w:rsidR="00CD5F6D" w:rsidRPr="00B25521" w14:paraId="0E93A140" w14:textId="77777777">
        <w:trPr>
          <w:trHeight w:val="624"/>
        </w:trPr>
        <w:tc>
          <w:tcPr>
            <w:tcW w:w="3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F623A0" w14:textId="77777777" w:rsidR="00CD5F6D" w:rsidRPr="00B25521" w:rsidRDefault="00CD5F6D"/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DC1602E" w14:textId="77777777" w:rsidR="00CD5F6D" w:rsidRPr="00B25521" w:rsidRDefault="00CD5F6D"/>
        </w:tc>
      </w:tr>
      <w:tr w:rsidR="00CD5F6D" w:rsidRPr="00B25521" w14:paraId="33DFC3A8" w14:textId="77777777">
        <w:trPr>
          <w:trHeight w:val="624"/>
        </w:trPr>
        <w:tc>
          <w:tcPr>
            <w:tcW w:w="3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DD43D" w14:textId="77777777" w:rsidR="00CD5F6D" w:rsidRPr="00B25521" w:rsidRDefault="00CD5F6D"/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1E406A5" w14:textId="77777777" w:rsidR="00CD5F6D" w:rsidRPr="00B25521" w:rsidRDefault="00CD5F6D"/>
        </w:tc>
      </w:tr>
      <w:tr w:rsidR="00CD5F6D" w:rsidRPr="00B25521" w14:paraId="133C1994" w14:textId="77777777">
        <w:trPr>
          <w:trHeight w:val="624"/>
        </w:trPr>
        <w:tc>
          <w:tcPr>
            <w:tcW w:w="3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1C419" w14:textId="77777777" w:rsidR="00CD5F6D" w:rsidRPr="00B25521" w:rsidRDefault="00CD5F6D"/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3ACB22D" w14:textId="77777777" w:rsidR="00CD5F6D" w:rsidRPr="00B25521" w:rsidRDefault="00CD5F6D"/>
        </w:tc>
      </w:tr>
      <w:tr w:rsidR="00CD5F6D" w:rsidRPr="00B25521" w14:paraId="1C0E38A4" w14:textId="77777777">
        <w:trPr>
          <w:trHeight w:val="624"/>
        </w:trPr>
        <w:tc>
          <w:tcPr>
            <w:tcW w:w="3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E0335" w14:textId="77777777" w:rsidR="00CD5F6D" w:rsidRPr="00B25521" w:rsidRDefault="00CD5F6D"/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5BDC3D2" w14:textId="77777777" w:rsidR="00CD5F6D" w:rsidRPr="00B25521" w:rsidRDefault="00CD5F6D"/>
        </w:tc>
      </w:tr>
      <w:tr w:rsidR="00CD5F6D" w:rsidRPr="00B25521" w14:paraId="0F7DAB38" w14:textId="77777777">
        <w:trPr>
          <w:trHeight w:val="624"/>
        </w:trPr>
        <w:tc>
          <w:tcPr>
            <w:tcW w:w="3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FADE3" w14:textId="77777777" w:rsidR="00CD5F6D" w:rsidRPr="00B25521" w:rsidRDefault="00CD5F6D"/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DED427" w14:textId="77777777" w:rsidR="00CD5F6D" w:rsidRPr="00B25521" w:rsidRDefault="00CD5F6D"/>
        </w:tc>
      </w:tr>
      <w:tr w:rsidR="00CD5F6D" w:rsidRPr="00B25521" w14:paraId="1A8C3C72" w14:textId="77777777">
        <w:trPr>
          <w:trHeight w:val="624"/>
        </w:trPr>
        <w:tc>
          <w:tcPr>
            <w:tcW w:w="3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E4F05" w14:textId="77777777" w:rsidR="00CD5F6D" w:rsidRPr="00B25521" w:rsidRDefault="00CD5F6D"/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CA5E31" w14:textId="77777777" w:rsidR="00CD5F6D" w:rsidRPr="00B25521" w:rsidRDefault="00CD5F6D"/>
        </w:tc>
      </w:tr>
      <w:tr w:rsidR="00CD5F6D" w:rsidRPr="00B25521" w14:paraId="3E595833" w14:textId="77777777">
        <w:trPr>
          <w:trHeight w:val="624"/>
        </w:trPr>
        <w:tc>
          <w:tcPr>
            <w:tcW w:w="3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F78F33" w14:textId="77777777" w:rsidR="00CD5F6D" w:rsidRPr="00B25521" w:rsidRDefault="00CD5F6D"/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3D4A55" w14:textId="77777777" w:rsidR="00CD5F6D" w:rsidRPr="00B25521" w:rsidRDefault="00CD5F6D"/>
        </w:tc>
      </w:tr>
      <w:tr w:rsidR="00CD5F6D" w:rsidRPr="00B25521" w14:paraId="7C845F31" w14:textId="77777777">
        <w:trPr>
          <w:trHeight w:val="624"/>
        </w:trPr>
        <w:tc>
          <w:tcPr>
            <w:tcW w:w="3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974A6" w14:textId="77777777" w:rsidR="00CD5F6D" w:rsidRPr="00B25521" w:rsidRDefault="00CD5F6D"/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1CA8CC" w14:textId="77777777" w:rsidR="00CD5F6D" w:rsidRPr="00B25521" w:rsidRDefault="00CD5F6D"/>
        </w:tc>
      </w:tr>
      <w:tr w:rsidR="00CD5F6D" w:rsidRPr="00B25521" w14:paraId="23126F21" w14:textId="77777777">
        <w:trPr>
          <w:trHeight w:val="624"/>
        </w:trPr>
        <w:tc>
          <w:tcPr>
            <w:tcW w:w="3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4C6C5" w14:textId="77777777" w:rsidR="00CD5F6D" w:rsidRPr="00B25521" w:rsidRDefault="00CD5F6D"/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28A6A07" w14:textId="77777777" w:rsidR="00CD5F6D" w:rsidRPr="00B25521" w:rsidRDefault="00CD5F6D"/>
        </w:tc>
      </w:tr>
      <w:tr w:rsidR="00CD5F6D" w:rsidRPr="00B25521" w14:paraId="30B007C4" w14:textId="77777777">
        <w:trPr>
          <w:trHeight w:val="624"/>
        </w:trPr>
        <w:tc>
          <w:tcPr>
            <w:tcW w:w="3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DFDA3" w14:textId="77777777" w:rsidR="00CD5F6D" w:rsidRPr="00B25521" w:rsidRDefault="00CD5F6D"/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3815FC" w14:textId="77777777" w:rsidR="00CD5F6D" w:rsidRPr="00B25521" w:rsidRDefault="00CD5F6D"/>
        </w:tc>
      </w:tr>
      <w:tr w:rsidR="00CD5F6D" w:rsidRPr="00B25521" w14:paraId="25A467B8" w14:textId="77777777">
        <w:trPr>
          <w:trHeight w:val="624"/>
        </w:trPr>
        <w:tc>
          <w:tcPr>
            <w:tcW w:w="3260" w:type="dxa"/>
            <w:tcBorders>
              <w:top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C26ABEA" w14:textId="77777777" w:rsidR="00CD5F6D" w:rsidRPr="00B25521" w:rsidRDefault="00CD5F6D"/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229E1550" w14:textId="77777777" w:rsidR="00CD5F6D" w:rsidRPr="00B25521" w:rsidRDefault="00CD5F6D"/>
        </w:tc>
      </w:tr>
    </w:tbl>
    <w:p w14:paraId="2F2BC687" w14:textId="77777777" w:rsidR="00CD5F6D" w:rsidRPr="00B25521" w:rsidRDefault="00CD5F6D"/>
    <w:p w14:paraId="3D6BE3DD" w14:textId="77777777" w:rsidR="00CD5F6D" w:rsidRPr="00B25521" w:rsidRDefault="00CD5F6D">
      <w:r w:rsidRPr="00B25521">
        <w:t xml:space="preserve">*All authors should print their names and </w:t>
      </w:r>
      <w:proofErr w:type="gramStart"/>
      <w:r w:rsidRPr="00B25521">
        <w:t>sign</w:t>
      </w:r>
      <w:proofErr w:type="gramEnd"/>
      <w:r w:rsidRPr="00B25521">
        <w:t xml:space="preserve">. Use additional photocopied sheets if necessary. </w:t>
      </w:r>
    </w:p>
    <w:sectPr w:rsidR="00CD5F6D" w:rsidRPr="00B2552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985" w:right="1701" w:bottom="1701" w:left="1701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670941" w14:textId="77777777" w:rsidR="00360439" w:rsidRDefault="00360439">
      <w:pPr>
        <w:spacing w:line="240" w:lineRule="auto"/>
      </w:pPr>
      <w:r>
        <w:separator/>
      </w:r>
    </w:p>
  </w:endnote>
  <w:endnote w:type="continuationSeparator" w:id="0">
    <w:p w14:paraId="15EBCCEF" w14:textId="77777777" w:rsidR="00360439" w:rsidRDefault="0036043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font1404">
    <w:altName w:val="游ゴシック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2B59DD" w14:textId="77777777" w:rsidR="00CD5F6D" w:rsidRDefault="00CD5F6D">
    <w:pPr>
      <w:pStyle w:val="af6"/>
    </w:pPr>
    <w:r w:rsidRPr="00B25521">
      <w:rPr>
        <w:sz w:val="16"/>
        <w:szCs w:val="16"/>
      </w:rPr>
      <w:t>© 2011–20</w:t>
    </w:r>
    <w:r w:rsidR="00C151E7" w:rsidRPr="00B25521">
      <w:rPr>
        <w:rFonts w:hint="eastAsia"/>
        <w:sz w:val="16"/>
        <w:szCs w:val="16"/>
        <w:lang w:eastAsia="ja-JP"/>
      </w:rPr>
      <w:t>2</w:t>
    </w:r>
    <w:r w:rsidR="00A33C42" w:rsidRPr="00B25521">
      <w:rPr>
        <w:rFonts w:hint="eastAsia"/>
        <w:sz w:val="16"/>
        <w:szCs w:val="16"/>
        <w:lang w:eastAsia="ja-JP"/>
      </w:rPr>
      <w:t>6</w:t>
    </w:r>
    <w:r w:rsidRPr="00B25521">
      <w:rPr>
        <w:sz w:val="16"/>
        <w:szCs w:val="16"/>
      </w:rPr>
      <w:t xml:space="preserve"> JSMBE. All rights reserved.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237F93">
      <w:rPr>
        <w:noProof/>
      </w:rPr>
      <w:t>2</w:t>
    </w:r>
    <w:r>
      <w:fldChar w:fldCharType="end"/>
    </w:r>
    <w:r>
      <w:t>/</w:t>
    </w:r>
    <w:fldSimple w:instr=" NUMPAGES ">
      <w:r w:rsidR="00237F93">
        <w:rPr>
          <w:noProof/>
        </w:rPr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EDF26B" w14:textId="77777777" w:rsidR="00CD5F6D" w:rsidRDefault="00CD5F6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6AAE3" w14:textId="77777777" w:rsidR="00CD5F6D" w:rsidRDefault="00CD5F6D">
    <w:pPr>
      <w:pStyle w:val="af6"/>
    </w:pPr>
    <w:r>
      <w:rPr>
        <w:sz w:val="16"/>
        <w:szCs w:val="16"/>
      </w:rPr>
      <w:t>© 2011–20</w:t>
    </w:r>
    <w:r w:rsidR="00165D2D">
      <w:rPr>
        <w:rFonts w:hint="eastAsia"/>
        <w:sz w:val="16"/>
        <w:szCs w:val="16"/>
        <w:lang w:eastAsia="ja-JP"/>
      </w:rPr>
      <w:t>2</w:t>
    </w:r>
    <w:r w:rsidR="00C151E7">
      <w:rPr>
        <w:rFonts w:hint="eastAsia"/>
        <w:sz w:val="16"/>
        <w:szCs w:val="16"/>
        <w:lang w:eastAsia="ja-JP"/>
      </w:rPr>
      <w:t>3</w:t>
    </w:r>
    <w:r>
      <w:rPr>
        <w:sz w:val="16"/>
        <w:szCs w:val="16"/>
      </w:rPr>
      <w:t xml:space="preserve"> JSMBE. All rights reserved.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237F93">
      <w:rPr>
        <w:noProof/>
      </w:rPr>
      <w:t>3</w:t>
    </w:r>
    <w:r>
      <w:fldChar w:fldCharType="end"/>
    </w:r>
    <w:r>
      <w:t>/</w:t>
    </w:r>
    <w:fldSimple w:instr=" NUMPAGES ">
      <w:r w:rsidR="00237F93">
        <w:rPr>
          <w:noProof/>
        </w:rPr>
        <w:t>3</w:t>
      </w:r>
    </w:fldSimple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CCB5A" w14:textId="77777777" w:rsidR="00CD5F6D" w:rsidRDefault="00CD5F6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6E482B" w14:textId="77777777" w:rsidR="00360439" w:rsidRDefault="00360439">
      <w:pPr>
        <w:spacing w:line="240" w:lineRule="auto"/>
      </w:pPr>
      <w:r>
        <w:separator/>
      </w:r>
    </w:p>
  </w:footnote>
  <w:footnote w:type="continuationSeparator" w:id="0">
    <w:p w14:paraId="2DCD89DE" w14:textId="77777777" w:rsidR="00360439" w:rsidRDefault="0036043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67327" w14:textId="77777777" w:rsidR="00CD5F6D" w:rsidRPr="00B25521" w:rsidRDefault="00CD5F6D">
    <w:pPr>
      <w:pStyle w:val="af5"/>
    </w:pPr>
    <w:r>
      <w:rPr>
        <w:b/>
        <w:sz w:val="18"/>
        <w:szCs w:val="18"/>
      </w:rPr>
      <w:t>distributed</w:t>
    </w:r>
    <w:r>
      <w:rPr>
        <w:b/>
        <w:i/>
        <w:sz w:val="18"/>
        <w:szCs w:val="18"/>
      </w:rPr>
      <w:tab/>
      <w:t>Instructions for Manuscript Preparation of ABE</w:t>
    </w:r>
    <w:r>
      <w:rPr>
        <w:b/>
        <w:i/>
        <w:sz w:val="18"/>
        <w:szCs w:val="18"/>
      </w:rPr>
      <w:tab/>
    </w:r>
    <w:r w:rsidRPr="00B25521">
      <w:rPr>
        <w:b/>
        <w:i/>
        <w:sz w:val="18"/>
        <w:szCs w:val="18"/>
      </w:rPr>
      <w:t>ver. 3–</w:t>
    </w:r>
    <w:r w:rsidR="00A33C42" w:rsidRPr="00B25521">
      <w:rPr>
        <w:rFonts w:hint="eastAsia"/>
        <w:b/>
        <w:i/>
        <w:sz w:val="18"/>
        <w:szCs w:val="18"/>
        <w:lang w:eastAsia="ja-JP"/>
      </w:rPr>
      <w:t>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37E80" w14:textId="77777777" w:rsidR="00CD5F6D" w:rsidRDefault="00CD5F6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86289" w14:textId="77777777" w:rsidR="00CD5F6D" w:rsidRDefault="00CD5F6D">
    <w:pPr>
      <w:pStyle w:val="af5"/>
    </w:pPr>
    <w:r>
      <w:rPr>
        <w:b/>
        <w:sz w:val="18"/>
        <w:szCs w:val="18"/>
      </w:rPr>
      <w:t>distributed</w:t>
    </w:r>
    <w:r>
      <w:rPr>
        <w:b/>
        <w:i/>
        <w:sz w:val="18"/>
        <w:szCs w:val="18"/>
      </w:rPr>
      <w:tab/>
      <w:t>Instructions for Manuscript Preparation of ABE</w:t>
    </w:r>
    <w:r>
      <w:rPr>
        <w:b/>
        <w:i/>
        <w:sz w:val="18"/>
        <w:szCs w:val="18"/>
      </w:rPr>
      <w:tab/>
      <w:t>ver. 3–</w:t>
    </w:r>
    <w:r w:rsidR="008B2FC2">
      <w:rPr>
        <w:rFonts w:hint="eastAsia"/>
        <w:b/>
        <w:i/>
        <w:sz w:val="18"/>
        <w:szCs w:val="18"/>
        <w:lang w:eastAsia="ja-JP"/>
      </w:rPr>
      <w:t>8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0F4C7" w14:textId="77777777" w:rsidR="00CD5F6D" w:rsidRDefault="00CD5F6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)"/>
      <w:lvlJc w:val="left"/>
      <w:pPr>
        <w:tabs>
          <w:tab w:val="num" w:pos="0"/>
        </w:tabs>
        <w:ind w:left="567" w:hanging="42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400" w:hanging="567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Num24"/>
    <w:lvl w:ilvl="0">
      <w:start w:val="1"/>
      <w:numFmt w:val="decimal"/>
      <w:lvlText w:val="%1)"/>
      <w:lvlJc w:val="left"/>
      <w:pPr>
        <w:tabs>
          <w:tab w:val="num" w:pos="0"/>
        </w:tabs>
        <w:ind w:left="567" w:hanging="420"/>
      </w:pPr>
    </w:lvl>
    <w:lvl w:ilvl="1">
      <w:start w:val="1"/>
      <w:numFmt w:val="decimal"/>
      <w:lvlText w:val="(%2)"/>
      <w:lvlJc w:val="left"/>
      <w:pPr>
        <w:tabs>
          <w:tab w:val="num" w:pos="0"/>
        </w:tabs>
        <w:ind w:left="987" w:hanging="420"/>
      </w:pPr>
    </w:lvl>
    <w:lvl w:ilvl="2">
      <w:start w:val="1"/>
      <w:numFmt w:val="decimal"/>
      <w:lvlText w:val="%2.%3"/>
      <w:lvlJc w:val="left"/>
      <w:pPr>
        <w:tabs>
          <w:tab w:val="num" w:pos="0"/>
        </w:tabs>
        <w:ind w:left="1407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827" w:hanging="420"/>
      </w:pPr>
    </w:lvl>
    <w:lvl w:ilvl="4">
      <w:start w:val="1"/>
      <w:numFmt w:val="decimal"/>
      <w:lvlText w:val="(%2.%3.%4.%5)"/>
      <w:lvlJc w:val="left"/>
      <w:pPr>
        <w:tabs>
          <w:tab w:val="num" w:pos="0"/>
        </w:tabs>
        <w:ind w:left="2247" w:hanging="420"/>
      </w:pPr>
    </w:lvl>
    <w:lvl w:ilvl="5">
      <w:start w:val="1"/>
      <w:numFmt w:val="decimal"/>
      <w:lvlText w:val="%2.%3.%4.%5.%6"/>
      <w:lvlJc w:val="left"/>
      <w:pPr>
        <w:tabs>
          <w:tab w:val="num" w:pos="0"/>
        </w:tabs>
        <w:ind w:left="2667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3087" w:hanging="420"/>
      </w:pPr>
    </w:lvl>
    <w:lvl w:ilvl="7">
      <w:start w:val="1"/>
      <w:numFmt w:val="decimal"/>
      <w:lvlText w:val="(%2.%3.%4.%5.%6.%7.%8)"/>
      <w:lvlJc w:val="left"/>
      <w:pPr>
        <w:tabs>
          <w:tab w:val="num" w:pos="0"/>
        </w:tabs>
        <w:ind w:left="3507" w:hanging="420"/>
      </w:pPr>
    </w:lvl>
    <w:lvl w:ilvl="8">
      <w:start w:val="1"/>
      <w:numFmt w:val="decimal"/>
      <w:lvlText w:val="%2.%3.%4.%5.%6.%7.%8.%9"/>
      <w:lvlJc w:val="left"/>
      <w:pPr>
        <w:tabs>
          <w:tab w:val="num" w:pos="0"/>
        </w:tabs>
        <w:ind w:left="3927" w:hanging="420"/>
      </w:pPr>
    </w:lvl>
  </w:abstractNum>
  <w:num w:numId="1" w16cid:durableId="1307277834">
    <w:abstractNumId w:val="0"/>
  </w:num>
  <w:num w:numId="2" w16cid:durableId="906259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removePersonalInformation/>
  <w:removeDateAndTime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84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zMzN7I0tzQwMjFW0lEKTi0uzszPAymwqAUAe6kZEywAAAA="/>
  </w:docVars>
  <w:rsids>
    <w:rsidRoot w:val="00165D2D"/>
    <w:rsid w:val="00087D97"/>
    <w:rsid w:val="00165D2D"/>
    <w:rsid w:val="00220345"/>
    <w:rsid w:val="00237F93"/>
    <w:rsid w:val="00360439"/>
    <w:rsid w:val="005532EA"/>
    <w:rsid w:val="00630070"/>
    <w:rsid w:val="006566CC"/>
    <w:rsid w:val="006623F3"/>
    <w:rsid w:val="006E5B90"/>
    <w:rsid w:val="00766BB0"/>
    <w:rsid w:val="007A2EA8"/>
    <w:rsid w:val="008B2FC2"/>
    <w:rsid w:val="009271A1"/>
    <w:rsid w:val="00A20133"/>
    <w:rsid w:val="00A33C42"/>
    <w:rsid w:val="00A85F9B"/>
    <w:rsid w:val="00AD1A93"/>
    <w:rsid w:val="00B25521"/>
    <w:rsid w:val="00BE1041"/>
    <w:rsid w:val="00C151E7"/>
    <w:rsid w:val="00C20EC2"/>
    <w:rsid w:val="00C44712"/>
    <w:rsid w:val="00CD5F6D"/>
    <w:rsid w:val="00DB34BF"/>
    <w:rsid w:val="00DD563B"/>
    <w:rsid w:val="00E25C6E"/>
    <w:rsid w:val="00E8035B"/>
    <w:rsid w:val="00EC2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36B3171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游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spacing w:line="240" w:lineRule="atLeast"/>
      <w:jc w:val="both"/>
    </w:pPr>
    <w:rPr>
      <w:rFonts w:eastAsia="ＭＳ Ｐ明朝" w:cs="font1404"/>
      <w:kern w:val="1"/>
      <w:sz w:val="21"/>
      <w:szCs w:val="21"/>
      <w:lang w:eastAsia="ar-SA"/>
    </w:rPr>
  </w:style>
  <w:style w:type="paragraph" w:styleId="1">
    <w:name w:val="heading 1"/>
    <w:basedOn w:val="a"/>
    <w:next w:val="a0"/>
    <w:qFormat/>
    <w:pPr>
      <w:keepNext/>
      <w:numPr>
        <w:numId w:val="1"/>
      </w:numPr>
      <w:spacing w:before="100"/>
      <w:outlineLvl w:val="0"/>
    </w:pPr>
    <w:rPr>
      <w:rFonts w:ascii="Arial" w:eastAsia="ＭＳ Ｐゴシック" w:hAnsi="Arial"/>
      <w:b/>
      <w:sz w:val="22"/>
      <w:szCs w:val="24"/>
    </w:rPr>
  </w:style>
  <w:style w:type="paragraph" w:styleId="2">
    <w:name w:val="heading 2"/>
    <w:basedOn w:val="1"/>
    <w:next w:val="a0"/>
    <w:qFormat/>
    <w:pPr>
      <w:numPr>
        <w:ilvl w:val="1"/>
      </w:numPr>
      <w:outlineLvl w:val="1"/>
    </w:pPr>
  </w:style>
  <w:style w:type="paragraph" w:styleId="3">
    <w:name w:val="heading 3"/>
    <w:basedOn w:val="a"/>
    <w:next w:val="a0"/>
    <w:qFormat/>
    <w:pPr>
      <w:keepNext/>
      <w:numPr>
        <w:ilvl w:val="2"/>
        <w:numId w:val="1"/>
      </w:numPr>
      <w:ind w:firstLine="0"/>
      <w:outlineLvl w:val="2"/>
    </w:pPr>
    <w:rPr>
      <w:rFonts w:ascii="Arial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DefaultParagraphFont">
    <w:name w:val="Default Paragraph Font"/>
  </w:style>
  <w:style w:type="character" w:styleId="a4">
    <w:name w:val="Strong"/>
    <w:qFormat/>
    <w:rPr>
      <w:b/>
      <w:bCs/>
    </w:rPr>
  </w:style>
  <w:style w:type="character" w:customStyle="1" w:styleId="10">
    <w:name w:val="見出し 1 (文字)"/>
    <w:rPr>
      <w:rFonts w:ascii="Arial" w:eastAsia="ＭＳ Ｐゴシック" w:hAnsi="Arial" w:cs="font1404"/>
      <w:b/>
      <w:sz w:val="22"/>
      <w:szCs w:val="24"/>
    </w:rPr>
  </w:style>
  <w:style w:type="character" w:customStyle="1" w:styleId="a5">
    <w:name w:val="脚注文字列 (文字)"/>
    <w:rPr>
      <w:rFonts w:ascii="ＭＳ Ｐ明朝" w:eastAsia="ＭＳ Ｐ明朝" w:hAnsi="ＭＳ Ｐ明朝"/>
      <w:sz w:val="16"/>
    </w:rPr>
  </w:style>
  <w:style w:type="character" w:customStyle="1" w:styleId="20">
    <w:name w:val="見出し 2 (文字)"/>
    <w:rPr>
      <w:rFonts w:ascii="Arial" w:eastAsia="ＭＳ Ｐゴシック" w:hAnsi="Arial" w:cs="font1404"/>
      <w:b/>
      <w:sz w:val="22"/>
      <w:szCs w:val="24"/>
    </w:rPr>
  </w:style>
  <w:style w:type="character" w:customStyle="1" w:styleId="a6">
    <w:name w:val="表題 (文字)"/>
    <w:rPr>
      <w:rFonts w:ascii="Arial" w:eastAsia="ＭＳ ゴシック" w:hAnsi="Arial" w:cs="font1404"/>
      <w:sz w:val="32"/>
      <w:szCs w:val="32"/>
    </w:rPr>
  </w:style>
  <w:style w:type="character" w:customStyle="1" w:styleId="a7">
    <w:name w:val="ヘッダー (文字)"/>
    <w:rPr>
      <w:rFonts w:ascii="ＭＳ Ｐ明朝" w:eastAsia="ＭＳ Ｐ明朝" w:hAnsi="ＭＳ Ｐ明朝"/>
    </w:rPr>
  </w:style>
  <w:style w:type="character" w:customStyle="1" w:styleId="a8">
    <w:name w:val="フッター (文字)"/>
    <w:rPr>
      <w:rFonts w:ascii="ＭＳ Ｐ明朝" w:eastAsia="ＭＳ Ｐ明朝" w:hAnsi="ＭＳ Ｐ明朝"/>
    </w:rPr>
  </w:style>
  <w:style w:type="character" w:customStyle="1" w:styleId="Author-2">
    <w:name w:val="Author-2 (文字)"/>
    <w:basedOn w:val="DefaultParagraphFont"/>
  </w:style>
  <w:style w:type="character" w:customStyle="1" w:styleId="21">
    <w:name w:val="本文インデント 2 (文字)"/>
    <w:rPr>
      <w:rFonts w:ascii="Times New Roman" w:eastAsia="ＭＳ Ｐ明朝" w:hAnsi="Times New Roman"/>
    </w:rPr>
  </w:style>
  <w:style w:type="character" w:styleId="a9">
    <w:name w:val="Hyperlink"/>
    <w:rPr>
      <w:color w:val="0000FF"/>
      <w:u w:val="single"/>
      <w:lang/>
    </w:rPr>
  </w:style>
  <w:style w:type="character" w:customStyle="1" w:styleId="annotationreference">
    <w:name w:val="annotation reference"/>
    <w:rPr>
      <w:sz w:val="18"/>
      <w:szCs w:val="18"/>
    </w:rPr>
  </w:style>
  <w:style w:type="character" w:customStyle="1" w:styleId="aa">
    <w:name w:val="コメント文字列 (文字)"/>
    <w:rPr>
      <w:rFonts w:ascii="Times New Roman" w:eastAsia="ＭＳ Ｐ明朝" w:hAnsi="Times New Roman"/>
      <w:spacing w:val="20"/>
      <w:sz w:val="16"/>
    </w:rPr>
  </w:style>
  <w:style w:type="character" w:customStyle="1" w:styleId="ab">
    <w:name w:val="コメント内容 (文字)"/>
    <w:rPr>
      <w:rFonts w:ascii="Times New Roman" w:eastAsia="ＭＳ Ｐ明朝" w:hAnsi="Times New Roman"/>
      <w:b/>
      <w:bCs/>
      <w:spacing w:val="20"/>
      <w:sz w:val="16"/>
    </w:rPr>
  </w:style>
  <w:style w:type="character" w:customStyle="1" w:styleId="ac">
    <w:name w:val="吹き出し (文字)"/>
    <w:rPr>
      <w:rFonts w:ascii="Arial" w:hAnsi="Arial" w:cs="font1404"/>
      <w:sz w:val="18"/>
      <w:szCs w:val="18"/>
    </w:rPr>
  </w:style>
  <w:style w:type="character" w:customStyle="1" w:styleId="ad">
    <w:name w:val="本文 (文字)"/>
    <w:rPr>
      <w:rFonts w:ascii="Times New Roman" w:eastAsia="ＭＳ Ｐ明朝" w:hAnsi="Times New Roman"/>
    </w:rPr>
  </w:style>
  <w:style w:type="character" w:customStyle="1" w:styleId="ae">
    <w:name w:val="副題 (文字)"/>
    <w:rPr>
      <w:rFonts w:ascii="Arial" w:eastAsia="ＭＳ Ｐゴシック" w:hAnsi="Arial" w:cs="font1404"/>
      <w:sz w:val="28"/>
      <w:szCs w:val="24"/>
    </w:rPr>
  </w:style>
  <w:style w:type="character" w:customStyle="1" w:styleId="30">
    <w:name w:val="見出し 3 (文字)"/>
    <w:rPr>
      <w:rFonts w:ascii="Arial" w:hAnsi="Arial" w:cs="font1404"/>
    </w:rPr>
  </w:style>
  <w:style w:type="character" w:customStyle="1" w:styleId="Added">
    <w:name w:val="Added"/>
    <w:rPr>
      <w:color w:val="C00000"/>
    </w:rPr>
  </w:style>
  <w:style w:type="paragraph" w:customStyle="1" w:styleId="af">
    <w:name w:val="見出し"/>
    <w:basedOn w:val="a"/>
    <w:next w:val="a0"/>
    <w:pPr>
      <w:keepNext/>
      <w:spacing w:before="240" w:after="120"/>
    </w:pPr>
    <w:rPr>
      <w:rFonts w:ascii="Arial" w:eastAsia="ＭＳ Ｐゴシック" w:hAnsi="Arial" w:cs="Mangal"/>
      <w:sz w:val="28"/>
      <w:szCs w:val="28"/>
    </w:rPr>
  </w:style>
  <w:style w:type="paragraph" w:styleId="a0">
    <w:name w:val="Body Text"/>
    <w:basedOn w:val="a"/>
    <w:pPr>
      <w:widowControl/>
      <w:spacing w:after="50"/>
      <w:ind w:firstLine="150"/>
    </w:pPr>
  </w:style>
  <w:style w:type="paragraph" w:styleId="af0">
    <w:name w:val="List"/>
    <w:basedOn w:val="a0"/>
    <w:rPr>
      <w:rFonts w:cs="Mangal"/>
    </w:rPr>
  </w:style>
  <w:style w:type="paragraph" w:styleId="af1">
    <w:name w:val="caption"/>
    <w:basedOn w:val="a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f2">
    <w:name w:val="索引"/>
    <w:basedOn w:val="a"/>
    <w:pPr>
      <w:suppressLineNumbers/>
    </w:pPr>
    <w:rPr>
      <w:rFonts w:cs="Mangal"/>
    </w:rPr>
  </w:style>
  <w:style w:type="paragraph" w:customStyle="1" w:styleId="footnotetext">
    <w:name w:val="footnote text"/>
    <w:basedOn w:val="a"/>
    <w:pPr>
      <w:jc w:val="left"/>
    </w:pPr>
    <w:rPr>
      <w:sz w:val="16"/>
      <w:szCs w:val="22"/>
    </w:rPr>
  </w:style>
  <w:style w:type="paragraph" w:customStyle="1" w:styleId="Author">
    <w:name w:val="Author"/>
    <w:basedOn w:val="a"/>
    <w:pPr>
      <w:jc w:val="right"/>
    </w:pPr>
  </w:style>
  <w:style w:type="paragraph" w:styleId="af3">
    <w:name w:val="Title"/>
    <w:basedOn w:val="a"/>
    <w:next w:val="af4"/>
    <w:qFormat/>
    <w:pPr>
      <w:spacing w:before="240" w:after="120"/>
      <w:jc w:val="center"/>
    </w:pPr>
    <w:rPr>
      <w:rFonts w:ascii="Arial" w:eastAsia="ＭＳ ゴシック" w:hAnsi="Arial"/>
      <w:b/>
      <w:bCs/>
      <w:sz w:val="32"/>
      <w:szCs w:val="32"/>
    </w:rPr>
  </w:style>
  <w:style w:type="paragraph" w:styleId="af4">
    <w:name w:val="Subtitle"/>
    <w:basedOn w:val="af3"/>
    <w:next w:val="a0"/>
    <w:qFormat/>
    <w:pPr>
      <w:keepNext/>
      <w:widowControl/>
      <w:suppressLineNumbers/>
      <w:spacing w:before="0" w:after="240"/>
      <w:jc w:val="left"/>
    </w:pPr>
    <w:rPr>
      <w:rFonts w:eastAsia="ＭＳ Ｐゴシック"/>
      <w:i/>
      <w:iCs/>
      <w:sz w:val="28"/>
      <w:szCs w:val="24"/>
    </w:rPr>
  </w:style>
  <w:style w:type="paragraph" w:customStyle="1" w:styleId="NumberedParagraph">
    <w:name w:val="NumberedParagraph"/>
    <w:basedOn w:val="a"/>
    <w:pPr>
      <w:numPr>
        <w:numId w:val="1"/>
      </w:numPr>
      <w:spacing w:after="50"/>
      <w:outlineLvl w:val="0"/>
    </w:pPr>
  </w:style>
  <w:style w:type="paragraph" w:customStyle="1" w:styleId="ListParagraph">
    <w:name w:val="List Paragraph"/>
    <w:basedOn w:val="a"/>
    <w:pPr>
      <w:numPr>
        <w:numId w:val="1"/>
      </w:numPr>
      <w:spacing w:before="180" w:after="180"/>
      <w:ind w:left="426" w:hanging="426"/>
    </w:pPr>
    <w:rPr>
      <w:b/>
    </w:rPr>
  </w:style>
  <w:style w:type="paragraph" w:styleId="af5">
    <w:name w:val="header"/>
    <w:basedOn w:val="a"/>
    <w:pPr>
      <w:suppressLineNumbers/>
      <w:tabs>
        <w:tab w:val="center" w:pos="4252"/>
        <w:tab w:val="right" w:pos="8504"/>
      </w:tabs>
    </w:pPr>
  </w:style>
  <w:style w:type="paragraph" w:styleId="af6">
    <w:name w:val="footer"/>
    <w:basedOn w:val="a"/>
    <w:pPr>
      <w:suppressLineNumbers/>
      <w:tabs>
        <w:tab w:val="center" w:pos="4252"/>
        <w:tab w:val="right" w:pos="8504"/>
      </w:tabs>
    </w:pPr>
  </w:style>
  <w:style w:type="paragraph" w:customStyle="1" w:styleId="ListBullet2">
    <w:name w:val="List Bullet 2"/>
    <w:basedOn w:val="a"/>
    <w:pPr>
      <w:widowControl/>
      <w:spacing w:after="50"/>
    </w:pPr>
  </w:style>
  <w:style w:type="paragraph" w:customStyle="1" w:styleId="Author-20">
    <w:name w:val="Author-2"/>
    <w:basedOn w:val="a"/>
    <w:pPr>
      <w:keepNext/>
      <w:widowControl/>
      <w:jc w:val="left"/>
    </w:pPr>
    <w:rPr>
      <w:rFonts w:ascii="Century" w:hAnsi="Century"/>
    </w:rPr>
  </w:style>
  <w:style w:type="paragraph" w:customStyle="1" w:styleId="BodyTextIndent2">
    <w:name w:val="Body Text Indent 2"/>
    <w:basedOn w:val="a"/>
    <w:pPr>
      <w:widowControl/>
      <w:spacing w:after="50"/>
      <w:ind w:left="400"/>
    </w:pPr>
  </w:style>
  <w:style w:type="paragraph" w:customStyle="1" w:styleId="Reference">
    <w:name w:val="Reference"/>
    <w:basedOn w:val="BodyTextIndent2"/>
    <w:pPr>
      <w:numPr>
        <w:numId w:val="1"/>
      </w:numPr>
      <w:spacing w:after="180"/>
      <w:ind w:left="993" w:hanging="426"/>
    </w:pPr>
  </w:style>
  <w:style w:type="paragraph" w:customStyle="1" w:styleId="annotationtext">
    <w:name w:val="annotation text"/>
    <w:basedOn w:val="a"/>
    <w:pPr>
      <w:spacing w:line="200" w:lineRule="exact"/>
    </w:pPr>
    <w:rPr>
      <w:spacing w:val="20"/>
      <w:sz w:val="16"/>
    </w:rPr>
  </w:style>
  <w:style w:type="paragraph" w:customStyle="1" w:styleId="annotationsubject">
    <w:name w:val="annotation subject"/>
    <w:basedOn w:val="annotationtext"/>
    <w:rPr>
      <w:b/>
      <w:bCs/>
    </w:rPr>
  </w:style>
  <w:style w:type="paragraph" w:customStyle="1" w:styleId="BalloonText">
    <w:name w:val="Balloon Text"/>
    <w:basedOn w:val="a"/>
    <w:rPr>
      <w:rFonts w:ascii="Arial" w:hAnsi="Arial"/>
      <w:sz w:val="18"/>
      <w:szCs w:val="18"/>
    </w:rPr>
  </w:style>
  <w:style w:type="paragraph" w:customStyle="1" w:styleId="Revision">
    <w:name w:val="Revision"/>
    <w:pPr>
      <w:suppressAutoHyphens/>
    </w:pPr>
    <w:rPr>
      <w:rFonts w:eastAsia="ＭＳ Ｐ明朝" w:cs="font1404"/>
      <w:kern w:val="1"/>
      <w:sz w:val="21"/>
      <w:szCs w:val="21"/>
      <w:lang w:eastAsia="ar-SA"/>
    </w:rPr>
  </w:style>
  <w:style w:type="paragraph" w:customStyle="1" w:styleId="af7">
    <w:name w:val="所属"/>
    <w:basedOn w:val="a"/>
    <w:pPr>
      <w:widowControl/>
      <w:ind w:hanging="709"/>
      <w:jc w:val="left"/>
    </w:pPr>
  </w:style>
  <w:style w:type="paragraph" w:customStyle="1" w:styleId="CheckBox">
    <w:name w:val="CheckBox"/>
    <w:basedOn w:val="a"/>
    <w:pPr>
      <w:spacing w:after="120"/>
      <w:ind w:left="425" w:hanging="27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2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84</Words>
  <Characters>5039</Characters>
  <Application>Microsoft Office Word</Application>
  <DocSecurity>0</DocSecurity>
  <Lines>41</Lines>
  <Paragraphs>11</Paragraphs>
  <ScaleCrop>false</ScaleCrop>
  <Company/>
  <LinksUpToDate>false</LinksUpToDate>
  <CharactersWithSpaces>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4-15T08:35:00Z</dcterms:created>
  <dcterms:modified xsi:type="dcterms:W3CDTF">2026-04-15T08:35:00Z</dcterms:modified>
</cp:coreProperties>
</file>